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8E497" w14:textId="77777777" w:rsidR="00C33E69" w:rsidRPr="0067405B" w:rsidRDefault="00C33E69" w:rsidP="00131591">
      <w:pPr>
        <w:pStyle w:val="Heading1"/>
        <w:jc w:val="right"/>
        <w:rPr>
          <w:lang w:val="ms-MY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59264" behindDoc="0" locked="0" layoutInCell="1" allowOverlap="1" wp14:anchorId="4E58F868" wp14:editId="463E8CCA">
            <wp:simplePos x="0" y="0"/>
            <wp:positionH relativeFrom="page">
              <wp:align>center</wp:align>
            </wp:positionH>
            <wp:positionV relativeFrom="paragraph">
              <wp:posOffset>322</wp:posOffset>
            </wp:positionV>
            <wp:extent cx="859790" cy="859790"/>
            <wp:effectExtent l="0" t="0" r="0" b="0"/>
            <wp:wrapSquare wrapText="bothSides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3665ED" w14:textId="77777777" w:rsidR="00C33E69" w:rsidRPr="0067405B" w:rsidRDefault="00C33E69" w:rsidP="00C33E69">
      <w:pPr>
        <w:pStyle w:val="Heading1"/>
        <w:jc w:val="right"/>
        <w:rPr>
          <w:lang w:val="ms-MY"/>
        </w:rPr>
      </w:pPr>
    </w:p>
    <w:p w14:paraId="1BF0EC3F" w14:textId="77777777" w:rsidR="00C33E69" w:rsidRPr="0067405B" w:rsidRDefault="00C33E69" w:rsidP="00C33E69">
      <w:pPr>
        <w:rPr>
          <w:rFonts w:ascii="Arial" w:hAnsi="Arial" w:cs="Arial"/>
          <w:b/>
          <w:bCs/>
          <w:sz w:val="24"/>
          <w:lang w:val="ms-MY"/>
        </w:rPr>
      </w:pPr>
    </w:p>
    <w:p w14:paraId="04A3FABE" w14:textId="77777777" w:rsidR="00C33E69" w:rsidRPr="00DB74FE" w:rsidRDefault="00C33E69" w:rsidP="00C33E69">
      <w:pPr>
        <w:spacing w:after="0" w:line="240" w:lineRule="auto"/>
        <w:jc w:val="center"/>
        <w:rPr>
          <w:rFonts w:ascii="Arial" w:hAnsi="Arial" w:cs="Arial"/>
          <w:b/>
          <w:bCs/>
          <w:sz w:val="14"/>
          <w:szCs w:val="14"/>
        </w:rPr>
      </w:pPr>
    </w:p>
    <w:p w14:paraId="21D6F3F0" w14:textId="1817FBAE" w:rsidR="00C33E69" w:rsidRDefault="00C33E69" w:rsidP="00C33E69">
      <w:pPr>
        <w:spacing w:after="0"/>
        <w:ind w:right="-23"/>
        <w:jc w:val="center"/>
        <w:rPr>
          <w:rFonts w:ascii="Arial" w:hAnsi="Arial" w:cs="Arial"/>
          <w:b/>
          <w:bCs/>
          <w:sz w:val="28"/>
          <w:szCs w:val="28"/>
        </w:rPr>
      </w:pPr>
      <w:r w:rsidRPr="00C33E69">
        <w:rPr>
          <w:rFonts w:ascii="Arial" w:hAnsi="Arial" w:cs="Arial"/>
          <w:b/>
          <w:bCs/>
          <w:sz w:val="28"/>
          <w:szCs w:val="28"/>
        </w:rPr>
        <w:t>ANUGERAH INOVASI MARDI</w:t>
      </w:r>
      <w:r w:rsidR="00192DB5">
        <w:rPr>
          <w:rFonts w:ascii="Arial" w:hAnsi="Arial" w:cs="Arial"/>
          <w:b/>
          <w:bCs/>
          <w:sz w:val="28"/>
          <w:szCs w:val="28"/>
        </w:rPr>
        <w:t xml:space="preserve"> (AIM) </w:t>
      </w:r>
      <w:r w:rsidRPr="00C33E69">
        <w:rPr>
          <w:rFonts w:ascii="Arial" w:hAnsi="Arial" w:cs="Arial"/>
          <w:b/>
          <w:bCs/>
          <w:sz w:val="28"/>
          <w:szCs w:val="28"/>
        </w:rPr>
        <w:t>2022</w:t>
      </w:r>
    </w:p>
    <w:p w14:paraId="3A77E33F" w14:textId="77777777" w:rsidR="00BE174E" w:rsidRPr="00B52FC9" w:rsidRDefault="00BE174E" w:rsidP="00C33E69">
      <w:pPr>
        <w:spacing w:after="0"/>
        <w:ind w:right="-23"/>
        <w:jc w:val="center"/>
        <w:rPr>
          <w:rFonts w:ascii="Arial" w:hAnsi="Arial" w:cs="Arial"/>
          <w:b/>
          <w:bCs/>
          <w:sz w:val="20"/>
          <w:szCs w:val="20"/>
        </w:rPr>
      </w:pPr>
    </w:p>
    <w:p w14:paraId="508E08BA" w14:textId="7B25F6C4" w:rsidR="00547552" w:rsidRPr="00C33E69" w:rsidRDefault="00CA1D13" w:rsidP="00547552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val="ms-MY"/>
        </w:rPr>
      </w:pPr>
      <w:r>
        <w:rPr>
          <w:rFonts w:ascii="Arial" w:eastAsia="Times New Roman" w:hAnsi="Arial" w:cs="Arial"/>
          <w:b/>
          <w:sz w:val="28"/>
          <w:szCs w:val="28"/>
          <w:lang w:val="ms-MY"/>
        </w:rPr>
        <w:t xml:space="preserve">ANUGERAH </w:t>
      </w:r>
      <w:r w:rsidR="00547552" w:rsidRPr="00C33E69">
        <w:rPr>
          <w:rFonts w:ascii="Arial" w:eastAsia="Times New Roman" w:hAnsi="Arial" w:cs="Arial"/>
          <w:b/>
          <w:sz w:val="28"/>
          <w:szCs w:val="28"/>
          <w:lang w:val="ms-MY"/>
        </w:rPr>
        <w:t xml:space="preserve">PROJEK PENYELIDIKAN LUAR TERBAIK </w:t>
      </w:r>
      <w:r w:rsidR="00F34B2F" w:rsidRPr="00C33E69">
        <w:rPr>
          <w:rFonts w:ascii="Arial" w:eastAsia="Times New Roman" w:hAnsi="Arial" w:cs="Arial"/>
          <w:b/>
          <w:sz w:val="28"/>
          <w:szCs w:val="28"/>
          <w:lang w:val="ms-MY"/>
        </w:rPr>
        <w:t xml:space="preserve">MARDI </w:t>
      </w:r>
      <w:r w:rsidR="00890409" w:rsidRPr="00C33E69">
        <w:rPr>
          <w:rFonts w:ascii="Arial" w:eastAsia="Times New Roman" w:hAnsi="Arial" w:cs="Arial"/>
          <w:b/>
          <w:sz w:val="28"/>
          <w:szCs w:val="28"/>
          <w:lang w:val="ms-MY"/>
        </w:rPr>
        <w:t>2022</w:t>
      </w:r>
    </w:p>
    <w:p w14:paraId="73F196FE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szCs w:val="24"/>
          <w:lang w:val="ms-MY"/>
        </w:rPr>
      </w:pPr>
    </w:p>
    <w:p w14:paraId="163A7CCC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szCs w:val="24"/>
          <w:lang w:val="ms-MY"/>
        </w:rPr>
      </w:pPr>
    </w:p>
    <w:p w14:paraId="5CD24E96" w14:textId="77777777" w:rsidR="00547552" w:rsidRPr="00102159" w:rsidRDefault="00547552" w:rsidP="00D12060">
      <w:pPr>
        <w:numPr>
          <w:ilvl w:val="0"/>
          <w:numId w:val="7"/>
        </w:numPr>
        <w:spacing w:after="0" w:line="360" w:lineRule="auto"/>
        <w:ind w:left="567" w:hanging="567"/>
        <w:jc w:val="both"/>
        <w:rPr>
          <w:rFonts w:ascii="Arial" w:eastAsia="Times New Roman" w:hAnsi="Arial" w:cs="Arial"/>
          <w:b/>
          <w:bCs/>
          <w:lang w:val="ms-MY"/>
        </w:rPr>
      </w:pPr>
      <w:r w:rsidRPr="00102159">
        <w:rPr>
          <w:rFonts w:ascii="Arial" w:eastAsia="Times New Roman" w:hAnsi="Arial" w:cs="Arial"/>
          <w:b/>
          <w:bCs/>
          <w:lang w:val="ms-MY"/>
        </w:rPr>
        <w:t>SYARAT-SYARAT PERMOHONAN</w:t>
      </w:r>
    </w:p>
    <w:p w14:paraId="0B1DBE57" w14:textId="77777777" w:rsidR="00547552" w:rsidRPr="00102159" w:rsidRDefault="00547552" w:rsidP="00D12060">
      <w:pPr>
        <w:spacing w:after="0" w:line="240" w:lineRule="auto"/>
        <w:ind w:left="720" w:hanging="709"/>
        <w:jc w:val="both"/>
        <w:rPr>
          <w:rFonts w:ascii="Arial" w:eastAsia="Times New Roman" w:hAnsi="Arial" w:cs="Arial"/>
          <w:b/>
          <w:bCs/>
          <w:lang w:val="ms-MY"/>
        </w:rPr>
      </w:pPr>
    </w:p>
    <w:p w14:paraId="0F1BCE06" w14:textId="4A2E33C8" w:rsidR="00547552" w:rsidRPr="00102159" w:rsidRDefault="00547552" w:rsidP="00D12060">
      <w:pPr>
        <w:numPr>
          <w:ilvl w:val="1"/>
          <w:numId w:val="4"/>
        </w:numPr>
        <w:spacing w:after="0" w:line="360" w:lineRule="auto"/>
        <w:ind w:left="1134" w:hanging="567"/>
        <w:contextualSpacing/>
        <w:jc w:val="both"/>
        <w:rPr>
          <w:rFonts w:ascii="Arial" w:eastAsia="Times New Roman" w:hAnsi="Arial" w:cs="Arial"/>
          <w:lang w:val="ms-MY"/>
        </w:rPr>
      </w:pPr>
      <w:r w:rsidRPr="00102159">
        <w:rPr>
          <w:rFonts w:ascii="Arial" w:eastAsia="Times New Roman" w:hAnsi="Arial" w:cs="Arial"/>
          <w:lang w:val="ms-MY"/>
        </w:rPr>
        <w:t xml:space="preserve">Semua projek penyelidikan yang menerima </w:t>
      </w:r>
      <w:r w:rsidRPr="00515887">
        <w:rPr>
          <w:rFonts w:ascii="Arial" w:eastAsia="Times New Roman" w:hAnsi="Arial" w:cs="Arial"/>
          <w:b/>
          <w:bCs/>
          <w:caps/>
          <w:color w:val="0070C0"/>
          <w:lang w:val="ms-MY"/>
        </w:rPr>
        <w:t>dana luar</w:t>
      </w:r>
      <w:r w:rsidRPr="00515887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102159">
        <w:rPr>
          <w:rFonts w:ascii="Arial" w:eastAsia="Times New Roman" w:hAnsi="Arial" w:cs="Arial"/>
          <w:lang w:val="ms-MY"/>
        </w:rPr>
        <w:t>selain daripada projek  pembangunan</w:t>
      </w:r>
      <w:r w:rsidR="00352D99" w:rsidRPr="00102159">
        <w:rPr>
          <w:rFonts w:ascii="Arial" w:eastAsia="Times New Roman" w:hAnsi="Arial" w:cs="Arial"/>
          <w:lang w:val="ms-MY"/>
        </w:rPr>
        <w:t xml:space="preserve"> dan </w:t>
      </w:r>
      <w:r w:rsidR="00352D99" w:rsidRPr="00515887">
        <w:rPr>
          <w:rFonts w:ascii="Arial" w:eastAsia="Times New Roman" w:hAnsi="Arial" w:cs="Arial"/>
          <w:b/>
          <w:bCs/>
          <w:caps/>
          <w:color w:val="0070C0"/>
          <w:lang w:val="ms-MY"/>
        </w:rPr>
        <w:t>telah tamat (siap)</w:t>
      </w:r>
      <w:r w:rsidR="00352D99" w:rsidRPr="00102159">
        <w:rPr>
          <w:rFonts w:ascii="Arial" w:eastAsia="Times New Roman" w:hAnsi="Arial" w:cs="Arial"/>
          <w:lang w:val="ms-MY"/>
        </w:rPr>
        <w:t xml:space="preserve"> bagi dua tahun terkini</w:t>
      </w:r>
      <w:r w:rsidR="00245B7A" w:rsidRPr="00102159">
        <w:rPr>
          <w:rFonts w:ascii="Arial" w:eastAsia="Times New Roman" w:hAnsi="Arial" w:cs="Arial"/>
          <w:lang w:val="ms-MY"/>
        </w:rPr>
        <w:t xml:space="preserve"> (</w:t>
      </w:r>
      <w:r w:rsidR="00F860D6" w:rsidRPr="00102159">
        <w:rPr>
          <w:rFonts w:ascii="Arial" w:eastAsia="Times New Roman" w:hAnsi="Arial" w:cs="Arial"/>
          <w:lang w:val="ms-MY"/>
        </w:rPr>
        <w:t>20</w:t>
      </w:r>
      <w:r w:rsidR="00890409">
        <w:rPr>
          <w:rFonts w:ascii="Arial" w:eastAsia="Times New Roman" w:hAnsi="Arial" w:cs="Arial"/>
          <w:lang w:val="ms-MY"/>
        </w:rPr>
        <w:t>20</w:t>
      </w:r>
      <w:r w:rsidR="00F860D6" w:rsidRPr="00102159">
        <w:rPr>
          <w:rFonts w:ascii="Arial" w:eastAsia="Times New Roman" w:hAnsi="Arial" w:cs="Arial"/>
          <w:lang w:val="ms-MY"/>
        </w:rPr>
        <w:t xml:space="preserve"> - 202</w:t>
      </w:r>
      <w:r w:rsidR="00890409">
        <w:rPr>
          <w:rFonts w:ascii="Arial" w:eastAsia="Times New Roman" w:hAnsi="Arial" w:cs="Arial"/>
          <w:lang w:val="ms-MY"/>
        </w:rPr>
        <w:t>1</w:t>
      </w:r>
      <w:r w:rsidR="00245B7A" w:rsidRPr="00102159">
        <w:rPr>
          <w:rFonts w:ascii="Arial" w:eastAsia="Times New Roman" w:hAnsi="Arial" w:cs="Arial"/>
          <w:lang w:val="ms-MY"/>
        </w:rPr>
        <w:t>)</w:t>
      </w:r>
      <w:r w:rsidRPr="00102159">
        <w:rPr>
          <w:rFonts w:ascii="Arial" w:eastAsia="Times New Roman" w:hAnsi="Arial" w:cs="Arial"/>
          <w:lang w:val="ms-MY"/>
        </w:rPr>
        <w:t xml:space="preserve"> adalah layak untuk memohon</w:t>
      </w:r>
      <w:r w:rsidR="008E6DA2" w:rsidRPr="00102159">
        <w:rPr>
          <w:rFonts w:ascii="Arial" w:eastAsia="Times New Roman" w:hAnsi="Arial" w:cs="Arial"/>
          <w:lang w:val="ms-MY"/>
        </w:rPr>
        <w:t>;</w:t>
      </w:r>
      <w:r w:rsidRPr="00102159">
        <w:rPr>
          <w:rFonts w:ascii="Arial" w:eastAsia="Times New Roman" w:hAnsi="Arial" w:cs="Arial"/>
          <w:lang w:val="ms-MY"/>
        </w:rPr>
        <w:t xml:space="preserve"> </w:t>
      </w:r>
    </w:p>
    <w:p w14:paraId="38BB7B6C" w14:textId="2E0CBC51" w:rsidR="00547552" w:rsidRPr="00102159" w:rsidRDefault="00547552" w:rsidP="00D12060">
      <w:pPr>
        <w:numPr>
          <w:ilvl w:val="1"/>
          <w:numId w:val="4"/>
        </w:numPr>
        <w:spacing w:after="0" w:line="360" w:lineRule="auto"/>
        <w:ind w:left="1134" w:hanging="567"/>
        <w:contextualSpacing/>
        <w:jc w:val="both"/>
        <w:rPr>
          <w:rFonts w:ascii="Arial" w:eastAsia="Times New Roman" w:hAnsi="Arial" w:cs="Arial"/>
          <w:lang w:val="ms-MY"/>
        </w:rPr>
      </w:pPr>
      <w:r w:rsidRPr="00102159">
        <w:rPr>
          <w:rFonts w:ascii="Arial" w:eastAsia="Times New Roman" w:hAnsi="Arial" w:cs="Arial"/>
          <w:lang w:val="ms-MY"/>
        </w:rPr>
        <w:t xml:space="preserve">Projek yang telah memenangi anugerah ini pada tahun </w:t>
      </w:r>
      <w:r w:rsidR="00515887">
        <w:rPr>
          <w:rFonts w:ascii="Arial" w:eastAsia="Times New Roman" w:hAnsi="Arial" w:cs="Arial"/>
          <w:lang w:val="ms-MY"/>
        </w:rPr>
        <w:t>2021 adalah</w:t>
      </w:r>
      <w:r w:rsidRPr="00102159">
        <w:rPr>
          <w:rFonts w:ascii="Arial" w:eastAsia="Times New Roman" w:hAnsi="Arial" w:cs="Arial"/>
          <w:lang w:val="ms-MY"/>
        </w:rPr>
        <w:t xml:space="preserve"> </w:t>
      </w:r>
      <w:r w:rsidRPr="00515887">
        <w:rPr>
          <w:rFonts w:ascii="Arial" w:eastAsia="Times New Roman" w:hAnsi="Arial" w:cs="Arial"/>
          <w:b/>
          <w:bCs/>
          <w:color w:val="0070C0"/>
          <w:lang w:val="ms-MY"/>
        </w:rPr>
        <w:t>TIDAK</w:t>
      </w:r>
      <w:r w:rsidRPr="00515887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102159">
        <w:rPr>
          <w:rFonts w:ascii="Arial" w:eastAsia="Times New Roman" w:hAnsi="Arial" w:cs="Arial"/>
          <w:lang w:val="ms-MY"/>
        </w:rPr>
        <w:t>layak memohon</w:t>
      </w:r>
      <w:r w:rsidR="008E6DA2" w:rsidRPr="00102159">
        <w:rPr>
          <w:rFonts w:ascii="Arial" w:eastAsia="Times New Roman" w:hAnsi="Arial" w:cs="Arial"/>
          <w:lang w:val="ms-MY"/>
        </w:rPr>
        <w:t>;</w:t>
      </w:r>
    </w:p>
    <w:p w14:paraId="18EAF8D3" w14:textId="77777777" w:rsidR="00EE591F" w:rsidRPr="00515887" w:rsidRDefault="00405DD5" w:rsidP="00EE591F">
      <w:pPr>
        <w:numPr>
          <w:ilvl w:val="1"/>
          <w:numId w:val="4"/>
        </w:numPr>
        <w:spacing w:after="0" w:line="360" w:lineRule="auto"/>
        <w:ind w:left="1134" w:hanging="567"/>
        <w:contextualSpacing/>
        <w:jc w:val="both"/>
        <w:rPr>
          <w:rFonts w:ascii="Arial" w:eastAsia="Times New Roman" w:hAnsi="Arial" w:cs="Arial"/>
          <w:color w:val="000000" w:themeColor="text1"/>
          <w:lang w:val="ms-MY"/>
        </w:rPr>
      </w:pPr>
      <w:r w:rsidRPr="00102159">
        <w:rPr>
          <w:rFonts w:ascii="Arial" w:hAnsi="Arial" w:cs="Arial"/>
          <w:bCs/>
          <w:lang w:val="ms-MY"/>
        </w:rPr>
        <w:t xml:space="preserve">Calon hendaklah mengemukakan </w:t>
      </w:r>
      <w:r w:rsidRPr="00515887">
        <w:rPr>
          <w:rFonts w:ascii="Arial" w:hAnsi="Arial" w:cs="Arial"/>
          <w:b/>
          <w:caps/>
          <w:color w:val="0070C0"/>
          <w:lang w:val="ms-MY"/>
        </w:rPr>
        <w:t>bukti maklumat pencapaian</w:t>
      </w:r>
      <w:r w:rsidRPr="00515887">
        <w:rPr>
          <w:rFonts w:ascii="Arial" w:hAnsi="Arial" w:cs="Arial"/>
          <w:bCs/>
          <w:color w:val="0070C0"/>
          <w:lang w:val="ms-MY"/>
        </w:rPr>
        <w:t xml:space="preserve"> </w:t>
      </w:r>
      <w:r w:rsidRPr="00102159">
        <w:rPr>
          <w:rFonts w:ascii="Arial" w:hAnsi="Arial" w:cs="Arial"/>
          <w:bCs/>
          <w:lang w:val="ms-MY"/>
        </w:rPr>
        <w:t>untuk tempoh</w:t>
      </w:r>
      <w:r w:rsidR="00352D99" w:rsidRPr="00102159">
        <w:rPr>
          <w:rFonts w:ascii="Arial" w:hAnsi="Arial" w:cs="Arial"/>
          <w:bCs/>
          <w:lang w:val="ms-MY"/>
        </w:rPr>
        <w:t xml:space="preserve"> dua tahun terkini</w:t>
      </w:r>
      <w:r w:rsidR="00245B7A" w:rsidRPr="00102159">
        <w:rPr>
          <w:rFonts w:ascii="Arial" w:hAnsi="Arial" w:cs="Arial"/>
          <w:bCs/>
          <w:lang w:val="ms-MY"/>
        </w:rPr>
        <w:t xml:space="preserve"> (</w:t>
      </w:r>
      <w:r w:rsidR="00F860D6" w:rsidRPr="00102159">
        <w:rPr>
          <w:rFonts w:ascii="Arial" w:hAnsi="Arial" w:cs="Arial"/>
          <w:bCs/>
          <w:lang w:val="ms-MY"/>
        </w:rPr>
        <w:t>20</w:t>
      </w:r>
      <w:r w:rsidR="00890409">
        <w:rPr>
          <w:rFonts w:ascii="Arial" w:hAnsi="Arial" w:cs="Arial"/>
          <w:bCs/>
          <w:lang w:val="ms-MY"/>
        </w:rPr>
        <w:t>20</w:t>
      </w:r>
      <w:r w:rsidR="00102159" w:rsidRPr="00102159">
        <w:rPr>
          <w:rFonts w:ascii="Arial" w:hAnsi="Arial" w:cs="Arial"/>
          <w:bCs/>
          <w:lang w:val="ms-MY"/>
        </w:rPr>
        <w:t xml:space="preserve"> </w:t>
      </w:r>
      <w:r w:rsidR="00F860D6" w:rsidRPr="00102159">
        <w:rPr>
          <w:rFonts w:ascii="Arial" w:hAnsi="Arial" w:cs="Arial"/>
          <w:bCs/>
          <w:lang w:val="ms-MY"/>
        </w:rPr>
        <w:t>- 202</w:t>
      </w:r>
      <w:r w:rsidR="00890409">
        <w:rPr>
          <w:rFonts w:ascii="Arial" w:hAnsi="Arial" w:cs="Arial"/>
          <w:bCs/>
          <w:lang w:val="ms-MY"/>
        </w:rPr>
        <w:t>1</w:t>
      </w:r>
      <w:r w:rsidR="00245B7A" w:rsidRPr="00102159">
        <w:rPr>
          <w:rFonts w:ascii="Arial" w:hAnsi="Arial" w:cs="Arial"/>
          <w:bCs/>
          <w:lang w:val="ms-MY"/>
        </w:rPr>
        <w:t>)</w:t>
      </w:r>
      <w:r w:rsidR="00352D99" w:rsidRPr="00102159">
        <w:rPr>
          <w:rFonts w:ascii="Arial" w:hAnsi="Arial" w:cs="Arial"/>
          <w:bCs/>
          <w:lang w:val="ms-MY"/>
        </w:rPr>
        <w:t xml:space="preserve"> </w:t>
      </w:r>
      <w:r w:rsidRPr="00102159">
        <w:rPr>
          <w:rFonts w:ascii="Arial" w:hAnsi="Arial" w:cs="Arial"/>
          <w:bCs/>
          <w:lang w:val="ms-MY"/>
        </w:rPr>
        <w:t>iaitu</w:t>
      </w:r>
      <w:proofErr w:type="gramStart"/>
      <w:r w:rsidRPr="00102159">
        <w:rPr>
          <w:rFonts w:ascii="Arial" w:hAnsi="Arial" w:cs="Arial"/>
          <w:bCs/>
          <w:lang w:val="ms-MY"/>
        </w:rPr>
        <w:t xml:space="preserve">  </w:t>
      </w:r>
      <w:proofErr w:type="gramEnd"/>
      <w:r w:rsidRPr="00102159">
        <w:rPr>
          <w:rFonts w:ascii="Arial" w:hAnsi="Arial" w:cs="Arial"/>
          <w:bCs/>
          <w:lang w:val="ms-MY"/>
        </w:rPr>
        <w:t xml:space="preserve">halaman pertama </w:t>
      </w:r>
      <w:r w:rsidR="00F505F2" w:rsidRPr="00515887">
        <w:rPr>
          <w:rFonts w:ascii="Arial" w:hAnsi="Arial" w:cs="Arial"/>
          <w:bCs/>
          <w:color w:val="000000" w:themeColor="text1"/>
          <w:lang w:val="ms-MY"/>
        </w:rPr>
        <w:t>penerbitan yang telah diterbitkan atau yang telah menerima nombor DOI, maklumat penglibatan projek dalam sistem PROPER/MyGRANT MOSTI/lain-lain dokumen projek,</w:t>
      </w:r>
      <w:r w:rsidRPr="00515887">
        <w:rPr>
          <w:rFonts w:ascii="Arial" w:hAnsi="Arial" w:cs="Arial"/>
          <w:bCs/>
          <w:color w:val="000000" w:themeColor="text1"/>
          <w:lang w:val="ms-MY"/>
        </w:rPr>
        <w:t xml:space="preserve"> senarai harta intelek (IP), pengkomersialan, pra-pengkomersialan, penemuan saintifik yang signifikan, sijil anugerah, dan lain-lain yang berkaitan</w:t>
      </w:r>
      <w:r w:rsidR="008E6DA2" w:rsidRPr="00515887">
        <w:rPr>
          <w:rFonts w:ascii="Arial" w:hAnsi="Arial" w:cs="Arial"/>
          <w:bCs/>
          <w:color w:val="000000" w:themeColor="text1"/>
          <w:lang w:val="ms-MY"/>
        </w:rPr>
        <w:t>;</w:t>
      </w:r>
    </w:p>
    <w:p w14:paraId="55A7C27A" w14:textId="165A152C" w:rsidR="00F505F2" w:rsidRPr="00515887" w:rsidRDefault="00F505F2" w:rsidP="00EE591F">
      <w:pPr>
        <w:numPr>
          <w:ilvl w:val="1"/>
          <w:numId w:val="4"/>
        </w:numPr>
        <w:spacing w:after="0" w:line="360" w:lineRule="auto"/>
        <w:ind w:left="1134" w:hanging="567"/>
        <w:contextualSpacing/>
        <w:jc w:val="both"/>
        <w:rPr>
          <w:rFonts w:ascii="Arial" w:eastAsia="Times New Roman" w:hAnsi="Arial" w:cs="Arial"/>
          <w:color w:val="000000" w:themeColor="text1"/>
          <w:lang w:val="ms-MY"/>
        </w:rPr>
      </w:pPr>
      <w:r w:rsidRPr="00515887">
        <w:rPr>
          <w:rFonts w:ascii="Arial" w:hAnsi="Arial" w:cs="Arial"/>
          <w:bCs/>
          <w:color w:val="000000" w:themeColor="text1"/>
          <w:lang w:val="ms-MY"/>
        </w:rPr>
        <w:t xml:space="preserve">Calon hendaklah mengemukakan </w:t>
      </w:r>
      <w:r w:rsidRPr="00515887">
        <w:rPr>
          <w:rFonts w:ascii="Arial" w:hAnsi="Arial" w:cs="Arial"/>
          <w:b/>
          <w:color w:val="0070C0"/>
          <w:lang w:val="ms-MY"/>
        </w:rPr>
        <w:t>DUA (2) SET</w:t>
      </w:r>
      <w:r w:rsidRPr="00515887">
        <w:rPr>
          <w:rFonts w:ascii="Arial" w:hAnsi="Arial" w:cs="Arial"/>
          <w:bCs/>
          <w:color w:val="0070C0"/>
          <w:lang w:val="ms-MY"/>
        </w:rPr>
        <w:t xml:space="preserve"> </w:t>
      </w:r>
      <w:r w:rsidRPr="00515887">
        <w:rPr>
          <w:rFonts w:ascii="Arial" w:hAnsi="Arial" w:cs="Arial"/>
          <w:bCs/>
          <w:color w:val="000000" w:themeColor="text1"/>
          <w:lang w:val="ms-MY"/>
        </w:rPr>
        <w:t>borang dan dokumen permohonan dan;</w:t>
      </w:r>
    </w:p>
    <w:p w14:paraId="388333F0" w14:textId="77777777" w:rsidR="00B52FC9" w:rsidRDefault="00547552" w:rsidP="00B52FC9">
      <w:pPr>
        <w:numPr>
          <w:ilvl w:val="1"/>
          <w:numId w:val="4"/>
        </w:numPr>
        <w:spacing w:after="0" w:line="360" w:lineRule="auto"/>
        <w:ind w:left="1134" w:hanging="567"/>
        <w:contextualSpacing/>
        <w:jc w:val="both"/>
        <w:rPr>
          <w:rFonts w:ascii="Arial" w:eastAsia="Times New Roman" w:hAnsi="Arial" w:cs="Arial"/>
          <w:lang w:val="ms-MY"/>
        </w:rPr>
      </w:pPr>
      <w:r w:rsidRPr="00515887">
        <w:rPr>
          <w:rFonts w:ascii="Arial" w:eastAsia="Times New Roman" w:hAnsi="Arial" w:cs="Arial"/>
          <w:color w:val="000000" w:themeColor="text1"/>
          <w:lang w:val="ms-MY"/>
        </w:rPr>
        <w:t xml:space="preserve">Maklumat yang diberikan mestilah </w:t>
      </w:r>
      <w:bookmarkStart w:id="0" w:name="_Hlk107823941"/>
      <w:r w:rsidR="00F505F2" w:rsidRPr="00515887">
        <w:rPr>
          <w:rFonts w:ascii="Arial" w:hAnsi="Arial" w:cs="Arial"/>
          <w:b/>
          <w:bCs/>
          <w:color w:val="0070C0"/>
          <w:lang w:val="ms-MY"/>
        </w:rPr>
        <w:t>BENAR</w:t>
      </w:r>
      <w:bookmarkEnd w:id="0"/>
      <w:r w:rsidR="00F505F2" w:rsidRPr="00515887">
        <w:rPr>
          <w:rFonts w:ascii="Arial" w:hAnsi="Arial" w:cs="Arial"/>
          <w:color w:val="0070C0"/>
          <w:lang w:val="ms-MY"/>
        </w:rPr>
        <w:t xml:space="preserve"> </w:t>
      </w:r>
      <w:r w:rsidRPr="00515887">
        <w:rPr>
          <w:rFonts w:ascii="Arial" w:eastAsia="Times New Roman" w:hAnsi="Arial" w:cs="Arial"/>
          <w:color w:val="000000" w:themeColor="text1"/>
          <w:lang w:val="ms-MY"/>
        </w:rPr>
        <w:t xml:space="preserve">dan </w:t>
      </w:r>
      <w:r w:rsidRPr="00102159">
        <w:rPr>
          <w:rFonts w:ascii="Arial" w:eastAsia="Times New Roman" w:hAnsi="Arial" w:cs="Arial"/>
          <w:lang w:val="ms-MY"/>
        </w:rPr>
        <w:t>sebarang bentuk pemalsuan akan menyebabkan penarikan anugerah.</w:t>
      </w:r>
      <w:r w:rsidR="00B52FC9">
        <w:rPr>
          <w:rFonts w:ascii="Arial" w:eastAsia="Times New Roman" w:hAnsi="Arial" w:cs="Arial"/>
          <w:lang w:val="ms-MY"/>
        </w:rPr>
        <w:t xml:space="preserve"> </w:t>
      </w:r>
    </w:p>
    <w:p w14:paraId="1049F710" w14:textId="05F2390C" w:rsidR="00B52FC9" w:rsidRPr="00B52FC9" w:rsidRDefault="00B52FC9" w:rsidP="00B52FC9">
      <w:pPr>
        <w:numPr>
          <w:ilvl w:val="1"/>
          <w:numId w:val="4"/>
        </w:numPr>
        <w:spacing w:after="0" w:line="360" w:lineRule="auto"/>
        <w:ind w:left="1134" w:hanging="567"/>
        <w:contextualSpacing/>
        <w:jc w:val="both"/>
        <w:rPr>
          <w:rFonts w:ascii="Arial" w:eastAsia="Times New Roman" w:hAnsi="Arial" w:cs="Arial"/>
          <w:lang w:val="ms-MY"/>
        </w:rPr>
      </w:pPr>
      <w:r w:rsidRPr="00B52FC9">
        <w:rPr>
          <w:rFonts w:ascii="Arial" w:eastAsia="Times New Roman" w:hAnsi="Arial" w:cs="Arial"/>
          <w:color w:val="000000" w:themeColor="text1"/>
          <w:lang w:val="ms-MY"/>
        </w:rPr>
        <w:t xml:space="preserve">Keputusan </w:t>
      </w:r>
      <w:proofErr w:type="gramStart"/>
      <w:r w:rsidRPr="00B52FC9">
        <w:rPr>
          <w:rFonts w:ascii="Arial" w:eastAsia="Times New Roman" w:hAnsi="Arial" w:cs="Arial"/>
          <w:color w:val="000000" w:themeColor="text1"/>
          <w:lang w:val="ms-MY"/>
        </w:rPr>
        <w:t>adalah</w:t>
      </w:r>
      <w:proofErr w:type="gramEnd"/>
      <w:r w:rsidRPr="00B52FC9">
        <w:rPr>
          <w:rFonts w:ascii="Arial" w:eastAsia="Times New Roman" w:hAnsi="Arial" w:cs="Arial"/>
          <w:color w:val="000000" w:themeColor="text1"/>
          <w:lang w:val="ms-MY"/>
        </w:rPr>
        <w:t xml:space="preserve"> </w:t>
      </w:r>
      <w:r w:rsidRPr="00B52FC9">
        <w:rPr>
          <w:rFonts w:ascii="Arial" w:eastAsia="Times New Roman" w:hAnsi="Arial" w:cs="Arial"/>
          <w:b/>
          <w:bCs/>
          <w:color w:val="0070C0"/>
          <w:lang w:val="ms-MY"/>
        </w:rPr>
        <w:t>MUKTAMAD</w:t>
      </w:r>
      <w:r w:rsidRPr="00B52FC9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B52FC9">
        <w:rPr>
          <w:rFonts w:ascii="Arial" w:eastAsia="Times New Roman" w:hAnsi="Arial" w:cs="Arial"/>
          <w:color w:val="000000" w:themeColor="text1"/>
          <w:lang w:val="ms-MY"/>
        </w:rPr>
        <w:t>dan rayuan tidak akan dilayan.</w:t>
      </w:r>
    </w:p>
    <w:p w14:paraId="74EB23DC" w14:textId="77777777" w:rsidR="00547552" w:rsidRPr="00102159" w:rsidRDefault="00547552" w:rsidP="00370AEA">
      <w:pPr>
        <w:spacing w:after="0" w:line="360" w:lineRule="auto"/>
        <w:jc w:val="center"/>
        <w:rPr>
          <w:rFonts w:ascii="Arial" w:eastAsia="Times New Roman" w:hAnsi="Arial" w:cs="Arial"/>
          <w:b/>
          <w:lang w:val="ms-MY"/>
        </w:rPr>
      </w:pPr>
    </w:p>
    <w:p w14:paraId="2F722EA2" w14:textId="2CA4E4D0" w:rsidR="00F34B2F" w:rsidRPr="007158CD" w:rsidRDefault="00F34B2F" w:rsidP="00EE591F">
      <w:pPr>
        <w:tabs>
          <w:tab w:val="left" w:pos="567"/>
        </w:tabs>
        <w:spacing w:line="240" w:lineRule="auto"/>
        <w:ind w:left="426"/>
        <w:jc w:val="center"/>
        <w:rPr>
          <w:rFonts w:ascii="Arial" w:hAnsi="Arial" w:cs="Arial"/>
          <w:b/>
          <w:bCs/>
          <w:lang w:val="ms-MY"/>
        </w:rPr>
      </w:pPr>
      <w:r w:rsidRPr="007158CD">
        <w:rPr>
          <w:rFonts w:ascii="Arial" w:hAnsi="Arial" w:cs="Arial"/>
          <w:b/>
          <w:bCs/>
          <w:lang w:val="ms-MY"/>
        </w:rPr>
        <w:t xml:space="preserve">Kegagalan mengisi borang permohonan dengan betul dan mematuhi syarat-syarat permohonan boleh menyebabkan permohonan </w:t>
      </w:r>
      <w:r w:rsidRPr="00515887">
        <w:rPr>
          <w:rFonts w:ascii="Arial" w:hAnsi="Arial" w:cs="Arial"/>
          <w:b/>
          <w:bCs/>
          <w:caps/>
          <w:color w:val="000000" w:themeColor="text1"/>
          <w:lang w:val="ms-MY"/>
        </w:rPr>
        <w:t>terbatal</w:t>
      </w:r>
      <w:r w:rsidR="00515887">
        <w:rPr>
          <w:rFonts w:ascii="Arial" w:hAnsi="Arial" w:cs="Arial"/>
          <w:b/>
          <w:bCs/>
          <w:caps/>
          <w:color w:val="000000" w:themeColor="text1"/>
          <w:lang w:val="ms-MY"/>
        </w:rPr>
        <w:t>.</w:t>
      </w:r>
    </w:p>
    <w:p w14:paraId="20AE8B65" w14:textId="77777777" w:rsidR="00547552" w:rsidRPr="00102159" w:rsidRDefault="00547552" w:rsidP="00547552">
      <w:pPr>
        <w:spacing w:after="0" w:line="264" w:lineRule="auto"/>
        <w:rPr>
          <w:rFonts w:ascii="Arial" w:eastAsia="Times New Roman" w:hAnsi="Arial" w:cs="Arial"/>
          <w:bCs/>
          <w:lang w:val="ms-MY"/>
        </w:rPr>
      </w:pPr>
    </w:p>
    <w:p w14:paraId="56F191EE" w14:textId="77777777" w:rsidR="00F505F2" w:rsidRPr="00557DAA" w:rsidRDefault="00F505F2" w:rsidP="00F505F2">
      <w:pPr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Borang ini hendaklah dikembalikan selewatnya-lewatnya pada </w:t>
      </w:r>
      <w:r w:rsidRPr="00052438">
        <w:rPr>
          <w:rFonts w:ascii="Arial" w:eastAsia="Times New Roman" w:hAnsi="Arial" w:cs="Arial"/>
          <w:b/>
          <w:bCs/>
          <w:color w:val="0070C0"/>
          <w:szCs w:val="24"/>
          <w:u w:val="single"/>
          <w:lang w:val="ms-MY" w:eastAsia="en-MY"/>
        </w:rPr>
        <w:t>20 OGOS 2022</w:t>
      </w:r>
      <w:r w:rsidRPr="00052438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 xml:space="preserve"> </w:t>
      </w: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ke: </w:t>
      </w:r>
    </w:p>
    <w:p w14:paraId="0C783D97" w14:textId="77777777" w:rsidR="00F505F2" w:rsidRPr="00557DAA" w:rsidRDefault="00F505F2" w:rsidP="00F505F2">
      <w:pPr>
        <w:spacing w:after="0" w:line="240" w:lineRule="auto"/>
        <w:ind w:left="284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ab/>
      </w:r>
    </w:p>
    <w:p w14:paraId="033F6D5F" w14:textId="77777777" w:rsidR="00515887" w:rsidRPr="00E528AD" w:rsidRDefault="00515887" w:rsidP="00515887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aps/>
          <w:szCs w:val="24"/>
          <w:lang w:val="ms-MY" w:eastAsia="en-MY"/>
        </w:rPr>
      </w:pPr>
      <w:r w:rsidRPr="00E528AD">
        <w:rPr>
          <w:rFonts w:ascii="Arial" w:eastAsia="Times New Roman" w:hAnsi="Arial" w:cs="Arial"/>
          <w:b/>
          <w:caps/>
          <w:szCs w:val="24"/>
          <w:lang w:val="ms-MY" w:eastAsia="en-MY"/>
        </w:rPr>
        <w:t xml:space="preserve">Urus Setia </w:t>
      </w:r>
    </w:p>
    <w:p w14:paraId="33537CA0" w14:textId="77777777" w:rsidR="00515887" w:rsidRPr="00557DAA" w:rsidRDefault="00515887" w:rsidP="00515887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Anugerah Inovasi MARDI (AIM) 2022</w:t>
      </w:r>
    </w:p>
    <w:p w14:paraId="24E0D8ED" w14:textId="77777777" w:rsidR="00515887" w:rsidRPr="00557DAA" w:rsidRDefault="00515887" w:rsidP="00515887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Pusat Penyelidikan </w:t>
      </w:r>
      <w:proofErr w:type="spellStart"/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Agrobiodiversiti</w:t>
      </w:r>
      <w:proofErr w:type="spellEnd"/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 &amp; Persekitaran</w:t>
      </w:r>
    </w:p>
    <w:p w14:paraId="60EEBB8F" w14:textId="77777777" w:rsidR="00515887" w:rsidRPr="00C80B04" w:rsidRDefault="00515887" w:rsidP="00515887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>PUAN SURYANTI BINTI BUSTAM</w:t>
      </w:r>
    </w:p>
    <w:p w14:paraId="419E5762" w14:textId="77777777" w:rsidR="00515887" w:rsidRPr="00557DAA" w:rsidRDefault="00515887" w:rsidP="00515887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>(</w:t>
      </w:r>
      <w:proofErr w:type="spellStart"/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>u.p</w:t>
      </w:r>
      <w:proofErr w:type="spellEnd"/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 xml:space="preserve"> : Urus Setia JKK AIM 2022)</w:t>
      </w:r>
    </w:p>
    <w:p w14:paraId="728B1CCC" w14:textId="77777777" w:rsidR="00515887" w:rsidRPr="00557DAA" w:rsidRDefault="00515887" w:rsidP="00515887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</w:p>
    <w:p w14:paraId="5DDCA1EA" w14:textId="77777777" w:rsidR="00515887" w:rsidRPr="00C80B04" w:rsidRDefault="00515887" w:rsidP="00515887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Pn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.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uryanti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binti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Bustam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(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uryanti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@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mardi.gov.my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) </w:t>
      </w:r>
    </w:p>
    <w:p w14:paraId="743C65BF" w14:textId="77777777" w:rsidR="00515887" w:rsidRPr="00C80B04" w:rsidRDefault="00515887" w:rsidP="00515887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Pn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.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Nurul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Atilia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Shafienaz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 </w:t>
      </w:r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(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natilias</w:t>
      </w:r>
      <w:proofErr w:type="spellEnd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@</w:t>
      </w:r>
      <w:proofErr w:type="spellStart"/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mardi.gov.my</w:t>
      </w:r>
      <w:proofErr w:type="spellEnd"/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)</w:t>
      </w:r>
    </w:p>
    <w:p w14:paraId="7E3EFDEC" w14:textId="45498561" w:rsidR="00102159" w:rsidRPr="00102159" w:rsidRDefault="006F5C20" w:rsidP="00547552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val="ms-MY"/>
        </w:rPr>
      </w:pPr>
      <w:r w:rsidRPr="00102159">
        <w:rPr>
          <w:rFonts w:ascii="Arial" w:eastAsia="Times New Roman" w:hAnsi="Arial" w:cs="Arial"/>
          <w:b/>
          <w:sz w:val="28"/>
          <w:szCs w:val="28"/>
          <w:lang w:val="ms-MY"/>
        </w:rPr>
        <w:lastRenderedPageBreak/>
        <w:t xml:space="preserve">ANUGERAH </w:t>
      </w:r>
      <w:r w:rsidR="00547552" w:rsidRPr="00102159">
        <w:rPr>
          <w:rFonts w:ascii="Arial" w:eastAsia="Times New Roman" w:hAnsi="Arial" w:cs="Arial"/>
          <w:b/>
          <w:sz w:val="28"/>
          <w:szCs w:val="28"/>
          <w:lang w:val="ms-MY"/>
        </w:rPr>
        <w:t xml:space="preserve">PROJEK PENYELIDIKAN LUAR </w:t>
      </w:r>
    </w:p>
    <w:p w14:paraId="4066A6F0" w14:textId="57ED0B86" w:rsidR="00547552" w:rsidRPr="00102159" w:rsidRDefault="00547552" w:rsidP="00547552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val="ms-MY"/>
        </w:rPr>
      </w:pPr>
      <w:r w:rsidRPr="00102159">
        <w:rPr>
          <w:rFonts w:ascii="Arial" w:eastAsia="Times New Roman" w:hAnsi="Arial" w:cs="Arial"/>
          <w:b/>
          <w:sz w:val="28"/>
          <w:szCs w:val="28"/>
          <w:lang w:val="ms-MY"/>
        </w:rPr>
        <w:t xml:space="preserve">TERBAIK </w:t>
      </w:r>
      <w:r w:rsidR="00F34B2F">
        <w:rPr>
          <w:rFonts w:ascii="Arial" w:eastAsia="Times New Roman" w:hAnsi="Arial" w:cs="Arial"/>
          <w:b/>
          <w:sz w:val="28"/>
          <w:szCs w:val="28"/>
          <w:lang w:val="ms-MY"/>
        </w:rPr>
        <w:t xml:space="preserve">MARDI </w:t>
      </w:r>
      <w:r w:rsidR="00890409">
        <w:rPr>
          <w:rFonts w:ascii="Arial" w:eastAsia="Times New Roman" w:hAnsi="Arial" w:cs="Arial"/>
          <w:b/>
          <w:sz w:val="28"/>
          <w:szCs w:val="28"/>
          <w:lang w:val="ms-MY"/>
        </w:rPr>
        <w:t>2022</w:t>
      </w:r>
    </w:p>
    <w:p w14:paraId="3D1F118A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tbl>
      <w:tblPr>
        <w:tblW w:w="1009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645"/>
        <w:gridCol w:w="2898"/>
        <w:gridCol w:w="380"/>
        <w:gridCol w:w="6171"/>
      </w:tblGrid>
      <w:tr w:rsidR="00547552" w:rsidRPr="00102159" w14:paraId="0CE2A00E" w14:textId="77777777" w:rsidTr="00370AEA">
        <w:trPr>
          <w:trHeight w:val="281"/>
        </w:trPr>
        <w:tc>
          <w:tcPr>
            <w:tcW w:w="10094" w:type="dxa"/>
            <w:gridSpan w:val="4"/>
            <w:vAlign w:val="center"/>
          </w:tcPr>
          <w:p w14:paraId="6BF0B87E" w14:textId="77777777" w:rsidR="00547552" w:rsidRPr="00102159" w:rsidRDefault="00547552" w:rsidP="00855298">
            <w:pPr>
              <w:numPr>
                <w:ilvl w:val="0"/>
                <w:numId w:val="7"/>
              </w:numPr>
              <w:spacing w:after="0" w:line="360" w:lineRule="auto"/>
              <w:ind w:left="634" w:hanging="634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MAKLUMAT PROJEK</w:t>
            </w:r>
          </w:p>
        </w:tc>
      </w:tr>
      <w:tr w:rsidR="00547552" w:rsidRPr="00102159" w14:paraId="721EEDE0" w14:textId="77777777" w:rsidTr="00DE7005">
        <w:trPr>
          <w:trHeight w:val="1105"/>
        </w:trPr>
        <w:tc>
          <w:tcPr>
            <w:tcW w:w="645" w:type="dxa"/>
          </w:tcPr>
          <w:p w14:paraId="6D22EA50" w14:textId="22DC58B1" w:rsidR="00547552" w:rsidRPr="00102159" w:rsidRDefault="005F01C3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1</w:t>
            </w:r>
          </w:p>
        </w:tc>
        <w:tc>
          <w:tcPr>
            <w:tcW w:w="2898" w:type="dxa"/>
            <w:tcBorders>
              <w:right w:val="nil"/>
            </w:tcBorders>
          </w:tcPr>
          <w:p w14:paraId="6F83E5DD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 xml:space="preserve">Tajuk Projek </w:t>
            </w:r>
          </w:p>
        </w:tc>
        <w:tc>
          <w:tcPr>
            <w:tcW w:w="380" w:type="dxa"/>
            <w:tcBorders>
              <w:left w:val="nil"/>
              <w:right w:val="nil"/>
            </w:tcBorders>
          </w:tcPr>
          <w:p w14:paraId="32163138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:</w:t>
            </w:r>
          </w:p>
        </w:tc>
        <w:tc>
          <w:tcPr>
            <w:tcW w:w="6171" w:type="dxa"/>
            <w:tcBorders>
              <w:left w:val="nil"/>
            </w:tcBorders>
            <w:vAlign w:val="center"/>
          </w:tcPr>
          <w:p w14:paraId="186AF468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5A2F030F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58954903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</w:tc>
      </w:tr>
      <w:tr w:rsidR="00547552" w:rsidRPr="00102159" w14:paraId="6FE9B977" w14:textId="77777777" w:rsidTr="00DE7005">
        <w:trPr>
          <w:trHeight w:val="274"/>
        </w:trPr>
        <w:tc>
          <w:tcPr>
            <w:tcW w:w="645" w:type="dxa"/>
          </w:tcPr>
          <w:p w14:paraId="279898E5" w14:textId="7C07C508" w:rsidR="00547552" w:rsidRPr="00102159" w:rsidRDefault="005F01C3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2</w:t>
            </w:r>
          </w:p>
        </w:tc>
        <w:tc>
          <w:tcPr>
            <w:tcW w:w="2898" w:type="dxa"/>
            <w:tcBorders>
              <w:right w:val="nil"/>
            </w:tcBorders>
          </w:tcPr>
          <w:p w14:paraId="242E6009" w14:textId="11FD1505" w:rsidR="00547552" w:rsidRPr="00BF72AE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color w:val="000000" w:themeColor="text1"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Jenis Projek</w:t>
            </w:r>
            <w:r w:rsidR="00F505F2">
              <w:rPr>
                <w:rFonts w:ascii="Arial" w:eastAsia="Times New Roman" w:hAnsi="Arial" w:cs="Arial"/>
                <w:b/>
                <w:lang w:val="ms-MY"/>
              </w:rPr>
              <w:t>/</w:t>
            </w:r>
            <w:r w:rsidR="00F505F2" w:rsidRPr="00BF72AE">
              <w:rPr>
                <w:rFonts w:ascii="Arial" w:eastAsia="Times New Roman" w:hAnsi="Arial" w:cs="Arial"/>
                <w:b/>
                <w:color w:val="000000" w:themeColor="text1"/>
                <w:lang w:val="ms-MY"/>
              </w:rPr>
              <w:t>Sumber dana</w:t>
            </w:r>
          </w:p>
          <w:p w14:paraId="222700C1" w14:textId="2737705C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>FRGS/S</w:t>
            </w:r>
            <w:r w:rsidR="00102159" w:rsidRPr="00102159">
              <w:rPr>
                <w:rFonts w:ascii="Arial" w:eastAsia="Times New Roman" w:hAnsi="Arial" w:cs="Arial"/>
                <w:lang w:val="ms-MY"/>
              </w:rPr>
              <w:t xml:space="preserve">cienceFund/ </w:t>
            </w:r>
            <w:r w:rsidRPr="00102159">
              <w:rPr>
                <w:rFonts w:ascii="Arial" w:eastAsia="Times New Roman" w:hAnsi="Arial" w:cs="Arial"/>
                <w:lang w:val="ms-MY"/>
              </w:rPr>
              <w:t>I</w:t>
            </w:r>
            <w:r w:rsidR="00102159" w:rsidRPr="00102159">
              <w:rPr>
                <w:rFonts w:ascii="Arial" w:eastAsia="Times New Roman" w:hAnsi="Arial" w:cs="Arial"/>
                <w:lang w:val="ms-MY"/>
              </w:rPr>
              <w:t>nnoFund</w:t>
            </w:r>
            <w:r w:rsidRPr="00102159">
              <w:rPr>
                <w:rFonts w:ascii="Arial" w:eastAsia="Times New Roman" w:hAnsi="Arial" w:cs="Arial"/>
                <w:lang w:val="ms-MY"/>
              </w:rPr>
              <w:t xml:space="preserve"> /T</w:t>
            </w:r>
            <w:r w:rsidR="00102159" w:rsidRPr="00102159">
              <w:rPr>
                <w:rFonts w:ascii="Arial" w:eastAsia="Times New Roman" w:hAnsi="Arial" w:cs="Arial"/>
                <w:lang w:val="ms-MY"/>
              </w:rPr>
              <w:t>echnoFund/</w:t>
            </w:r>
            <w:r w:rsidR="00F860D6" w:rsidRPr="00102159">
              <w:rPr>
                <w:rFonts w:ascii="Arial" w:eastAsia="Times New Roman" w:hAnsi="Arial" w:cs="Arial"/>
                <w:lang w:val="ms-MY"/>
              </w:rPr>
              <w:t xml:space="preserve"> </w:t>
            </w:r>
            <w:r w:rsidR="00102159" w:rsidRPr="00102159">
              <w:rPr>
                <w:rFonts w:ascii="Arial" w:eastAsia="Times New Roman" w:hAnsi="Arial" w:cs="Arial"/>
                <w:lang w:val="ms-MY"/>
              </w:rPr>
              <w:t>International Fund</w:t>
            </w:r>
            <w:r w:rsidR="00F505F2">
              <w:rPr>
                <w:rFonts w:ascii="Arial" w:eastAsia="Times New Roman" w:hAnsi="Arial" w:cs="Arial"/>
                <w:lang w:val="ms-MY"/>
              </w:rPr>
              <w:t>/</w:t>
            </w:r>
            <w:r w:rsidR="00F505F2" w:rsidRPr="00BF72AE">
              <w:rPr>
                <w:rFonts w:ascii="Arial" w:eastAsia="Times New Roman" w:hAnsi="Arial" w:cs="Arial"/>
                <w:color w:val="000000" w:themeColor="text1"/>
                <w:lang w:val="ms-MY"/>
              </w:rPr>
              <w:t>Projek Kerajaan Negeri</w:t>
            </w:r>
          </w:p>
        </w:tc>
        <w:tc>
          <w:tcPr>
            <w:tcW w:w="380" w:type="dxa"/>
            <w:tcBorders>
              <w:left w:val="nil"/>
              <w:right w:val="nil"/>
            </w:tcBorders>
          </w:tcPr>
          <w:p w14:paraId="4D54AA87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:</w:t>
            </w:r>
          </w:p>
        </w:tc>
        <w:tc>
          <w:tcPr>
            <w:tcW w:w="6171" w:type="dxa"/>
            <w:tcBorders>
              <w:left w:val="nil"/>
            </w:tcBorders>
            <w:vAlign w:val="center"/>
          </w:tcPr>
          <w:p w14:paraId="441EE2A5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</w:tc>
      </w:tr>
      <w:tr w:rsidR="00547552" w:rsidRPr="00102159" w14:paraId="1F3901B5" w14:textId="77777777" w:rsidTr="00DE7005">
        <w:tc>
          <w:tcPr>
            <w:tcW w:w="645" w:type="dxa"/>
          </w:tcPr>
          <w:p w14:paraId="747D0F27" w14:textId="5F6F5460" w:rsidR="00547552" w:rsidRPr="00102159" w:rsidRDefault="005F01C3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3</w:t>
            </w:r>
          </w:p>
        </w:tc>
        <w:tc>
          <w:tcPr>
            <w:tcW w:w="2898" w:type="dxa"/>
            <w:tcBorders>
              <w:right w:val="nil"/>
            </w:tcBorders>
            <w:vAlign w:val="center"/>
          </w:tcPr>
          <w:p w14:paraId="7CBB2DFF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Tempoh Projek</w:t>
            </w:r>
          </w:p>
          <w:p w14:paraId="33E07FF5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>(Bulan/Tahun)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14:paraId="46999845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:</w:t>
            </w:r>
          </w:p>
        </w:tc>
        <w:tc>
          <w:tcPr>
            <w:tcW w:w="6171" w:type="dxa"/>
            <w:tcBorders>
              <w:left w:val="nil"/>
              <w:bottom w:val="single" w:sz="4" w:space="0" w:color="auto"/>
            </w:tcBorders>
            <w:vAlign w:val="center"/>
          </w:tcPr>
          <w:p w14:paraId="0D7366BC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</w:tc>
      </w:tr>
      <w:tr w:rsidR="00547552" w:rsidRPr="00102159" w14:paraId="2D00C9AB" w14:textId="77777777" w:rsidTr="00DE7005">
        <w:tc>
          <w:tcPr>
            <w:tcW w:w="645" w:type="dxa"/>
          </w:tcPr>
          <w:p w14:paraId="69033433" w14:textId="60B2EE23" w:rsidR="00547552" w:rsidRPr="00102159" w:rsidRDefault="005F01C3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4</w:t>
            </w:r>
          </w:p>
        </w:tc>
        <w:tc>
          <w:tcPr>
            <w:tcW w:w="2898" w:type="dxa"/>
            <w:tcBorders>
              <w:right w:val="nil"/>
            </w:tcBorders>
            <w:vAlign w:val="center"/>
          </w:tcPr>
          <w:p w14:paraId="3AF67240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 xml:space="preserve">Ketua Projek </w:t>
            </w:r>
          </w:p>
          <w:p w14:paraId="1B89E668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>(Nama &amp; No. K)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14:paraId="1458DF81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:</w:t>
            </w:r>
          </w:p>
        </w:tc>
        <w:tc>
          <w:tcPr>
            <w:tcW w:w="6171" w:type="dxa"/>
            <w:tcBorders>
              <w:left w:val="nil"/>
            </w:tcBorders>
            <w:vAlign w:val="center"/>
          </w:tcPr>
          <w:p w14:paraId="3083026C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</w:tc>
      </w:tr>
      <w:tr w:rsidR="005F01C3" w:rsidRPr="00102159" w14:paraId="5078532D" w14:textId="77777777" w:rsidTr="00DE7005">
        <w:tc>
          <w:tcPr>
            <w:tcW w:w="645" w:type="dxa"/>
          </w:tcPr>
          <w:p w14:paraId="0EEE3833" w14:textId="2CAFEFA2" w:rsidR="005F01C3" w:rsidRPr="00102159" w:rsidRDefault="005F01C3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5</w:t>
            </w:r>
          </w:p>
        </w:tc>
        <w:tc>
          <w:tcPr>
            <w:tcW w:w="2898" w:type="dxa"/>
            <w:tcBorders>
              <w:right w:val="nil"/>
            </w:tcBorders>
            <w:vAlign w:val="center"/>
          </w:tcPr>
          <w:p w14:paraId="63EEA403" w14:textId="530704D3" w:rsidR="005F01C3" w:rsidRPr="00102159" w:rsidRDefault="005F01C3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Pusat &amp; Program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14:paraId="5516FCBA" w14:textId="4F50FEB3" w:rsidR="005F01C3" w:rsidRPr="00102159" w:rsidRDefault="005F01C3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:</w:t>
            </w:r>
          </w:p>
        </w:tc>
        <w:tc>
          <w:tcPr>
            <w:tcW w:w="6171" w:type="dxa"/>
            <w:tcBorders>
              <w:left w:val="nil"/>
            </w:tcBorders>
            <w:vAlign w:val="center"/>
          </w:tcPr>
          <w:p w14:paraId="6DEA4C27" w14:textId="77777777" w:rsidR="005F01C3" w:rsidRPr="00102159" w:rsidRDefault="005F01C3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</w:tc>
      </w:tr>
      <w:tr w:rsidR="005F01C3" w:rsidRPr="00102159" w14:paraId="5CFFF8A1" w14:textId="77777777" w:rsidTr="00DE7005">
        <w:tc>
          <w:tcPr>
            <w:tcW w:w="645" w:type="dxa"/>
          </w:tcPr>
          <w:p w14:paraId="2DABCFCA" w14:textId="588EDB2D" w:rsidR="005F01C3" w:rsidRPr="00102159" w:rsidRDefault="005F01C3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6</w:t>
            </w:r>
          </w:p>
        </w:tc>
        <w:tc>
          <w:tcPr>
            <w:tcW w:w="2898" w:type="dxa"/>
            <w:tcBorders>
              <w:right w:val="nil"/>
            </w:tcBorders>
            <w:vAlign w:val="center"/>
          </w:tcPr>
          <w:p w14:paraId="334F4FFA" w14:textId="5E7BD13A" w:rsidR="005F01C3" w:rsidRPr="00102159" w:rsidRDefault="005F01C3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Alamat Pejabat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14:paraId="04BBEA43" w14:textId="4F16864C" w:rsidR="005F01C3" w:rsidRPr="00102159" w:rsidRDefault="005F01C3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:</w:t>
            </w:r>
          </w:p>
        </w:tc>
        <w:tc>
          <w:tcPr>
            <w:tcW w:w="6171" w:type="dxa"/>
            <w:tcBorders>
              <w:left w:val="nil"/>
            </w:tcBorders>
            <w:vAlign w:val="center"/>
          </w:tcPr>
          <w:p w14:paraId="3816C7E9" w14:textId="77777777" w:rsidR="005F01C3" w:rsidRPr="00102159" w:rsidRDefault="005F01C3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</w:tc>
      </w:tr>
      <w:tr w:rsidR="00547552" w:rsidRPr="00102159" w14:paraId="59F026CA" w14:textId="77777777" w:rsidTr="00DE7005">
        <w:tc>
          <w:tcPr>
            <w:tcW w:w="645" w:type="dxa"/>
          </w:tcPr>
          <w:p w14:paraId="12457632" w14:textId="3DA622D3" w:rsidR="00547552" w:rsidRPr="00102159" w:rsidRDefault="005F01C3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7</w:t>
            </w:r>
          </w:p>
        </w:tc>
        <w:tc>
          <w:tcPr>
            <w:tcW w:w="2898" w:type="dxa"/>
            <w:tcBorders>
              <w:right w:val="nil"/>
            </w:tcBorders>
          </w:tcPr>
          <w:p w14:paraId="0DD4242C" w14:textId="77777777" w:rsidR="00547552" w:rsidRPr="00102159" w:rsidRDefault="00547552" w:rsidP="005F01C3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 xml:space="preserve">Ahli Projek </w:t>
            </w:r>
          </w:p>
          <w:p w14:paraId="1E7C74D1" w14:textId="77777777" w:rsidR="00547552" w:rsidRPr="00102159" w:rsidRDefault="00547552" w:rsidP="005F01C3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>(Nama dan No. K)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14:paraId="279A3EAF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6363815C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7B6692B1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29167C33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</w:tc>
        <w:tc>
          <w:tcPr>
            <w:tcW w:w="6171" w:type="dxa"/>
            <w:tcBorders>
              <w:left w:val="nil"/>
            </w:tcBorders>
            <w:vAlign w:val="center"/>
          </w:tcPr>
          <w:p w14:paraId="5EA77995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</w:tc>
      </w:tr>
      <w:tr w:rsidR="00DE7005" w:rsidRPr="00102159" w14:paraId="2349C8D4" w14:textId="77777777" w:rsidTr="00DE7005">
        <w:tc>
          <w:tcPr>
            <w:tcW w:w="645" w:type="dxa"/>
          </w:tcPr>
          <w:p w14:paraId="6D0CEF2B" w14:textId="7E2C79C4" w:rsidR="00547552" w:rsidRPr="00102159" w:rsidRDefault="005F01C3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8</w:t>
            </w:r>
          </w:p>
        </w:tc>
        <w:tc>
          <w:tcPr>
            <w:tcW w:w="2898" w:type="dxa"/>
            <w:tcBorders>
              <w:right w:val="nil"/>
            </w:tcBorders>
            <w:vAlign w:val="center"/>
          </w:tcPr>
          <w:p w14:paraId="24403205" w14:textId="45F966E2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 xml:space="preserve">Kos Projek </w:t>
            </w:r>
            <w:r w:rsidR="004A2183" w:rsidRPr="00102159">
              <w:rPr>
                <w:rFonts w:ascii="Arial" w:eastAsia="Times New Roman" w:hAnsi="Arial" w:cs="Arial"/>
                <w:b/>
                <w:lang w:val="ms-MY"/>
              </w:rPr>
              <w:t>Keseluruhan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14:paraId="4DCBA4C9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:</w:t>
            </w:r>
          </w:p>
        </w:tc>
        <w:tc>
          <w:tcPr>
            <w:tcW w:w="6171" w:type="dxa"/>
            <w:tcBorders>
              <w:left w:val="nil"/>
            </w:tcBorders>
            <w:vAlign w:val="center"/>
          </w:tcPr>
          <w:p w14:paraId="187D8AFD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 xml:space="preserve">RM </w:t>
            </w:r>
          </w:p>
        </w:tc>
      </w:tr>
      <w:tr w:rsidR="00547552" w:rsidRPr="00102159" w14:paraId="6A4D72F3" w14:textId="77777777" w:rsidTr="00DE7005">
        <w:tc>
          <w:tcPr>
            <w:tcW w:w="645" w:type="dxa"/>
          </w:tcPr>
          <w:p w14:paraId="60AA3A57" w14:textId="6E0F2BCD" w:rsidR="00547552" w:rsidRPr="00102159" w:rsidRDefault="005F01C3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9</w:t>
            </w:r>
          </w:p>
        </w:tc>
        <w:tc>
          <w:tcPr>
            <w:tcW w:w="2898" w:type="dxa"/>
            <w:tcBorders>
              <w:right w:val="nil"/>
            </w:tcBorders>
          </w:tcPr>
          <w:p w14:paraId="7D8D06D3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 xml:space="preserve">Objektif Projek </w:t>
            </w:r>
          </w:p>
          <w:p w14:paraId="264BCA16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</w:tc>
        <w:tc>
          <w:tcPr>
            <w:tcW w:w="380" w:type="dxa"/>
            <w:tcBorders>
              <w:left w:val="nil"/>
              <w:right w:val="nil"/>
            </w:tcBorders>
          </w:tcPr>
          <w:p w14:paraId="4494642A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:</w:t>
            </w:r>
          </w:p>
        </w:tc>
        <w:tc>
          <w:tcPr>
            <w:tcW w:w="6171" w:type="dxa"/>
            <w:tcBorders>
              <w:left w:val="nil"/>
            </w:tcBorders>
            <w:vAlign w:val="center"/>
          </w:tcPr>
          <w:p w14:paraId="0BD3859D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4CB99028" w14:textId="57105B7F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2992F313" w14:textId="77777777" w:rsidR="005F01C3" w:rsidRPr="00102159" w:rsidRDefault="005F01C3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05DC2A3F" w14:textId="77777777" w:rsidR="00547552" w:rsidRPr="00102159" w:rsidRDefault="00547552" w:rsidP="00547552">
            <w:pPr>
              <w:spacing w:after="120" w:line="240" w:lineRule="auto"/>
              <w:rPr>
                <w:rFonts w:ascii="Arial" w:eastAsia="Times New Roman" w:hAnsi="Arial" w:cs="Arial"/>
                <w:color w:val="FF0000"/>
                <w:lang w:val="ms-MY"/>
              </w:rPr>
            </w:pPr>
          </w:p>
        </w:tc>
      </w:tr>
      <w:tr w:rsidR="00DE7005" w:rsidRPr="00102159" w14:paraId="5D8DA24F" w14:textId="77777777" w:rsidTr="00DE7005">
        <w:tc>
          <w:tcPr>
            <w:tcW w:w="645" w:type="dxa"/>
          </w:tcPr>
          <w:p w14:paraId="76310617" w14:textId="6950850D" w:rsidR="00FA23F6" w:rsidRPr="00102159" w:rsidRDefault="00FA23F6" w:rsidP="005F01C3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2.10</w:t>
            </w:r>
          </w:p>
        </w:tc>
        <w:tc>
          <w:tcPr>
            <w:tcW w:w="2898" w:type="dxa"/>
            <w:tcBorders>
              <w:right w:val="nil"/>
            </w:tcBorders>
          </w:tcPr>
          <w:p w14:paraId="51C3A14E" w14:textId="772DA725" w:rsidR="00FA23F6" w:rsidRPr="00102159" w:rsidRDefault="00FA23F6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Sekiranya pernah memenangi anugerah ini, sila nyatakan tahun kemenangan</w:t>
            </w:r>
          </w:p>
        </w:tc>
        <w:tc>
          <w:tcPr>
            <w:tcW w:w="380" w:type="dxa"/>
            <w:tcBorders>
              <w:left w:val="nil"/>
              <w:right w:val="nil"/>
            </w:tcBorders>
          </w:tcPr>
          <w:p w14:paraId="59101E67" w14:textId="2CDE4C51" w:rsidR="00FA23F6" w:rsidRPr="00102159" w:rsidRDefault="00FA23F6" w:rsidP="00547552">
            <w:pPr>
              <w:spacing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:</w:t>
            </w:r>
          </w:p>
        </w:tc>
        <w:tc>
          <w:tcPr>
            <w:tcW w:w="6171" w:type="dxa"/>
            <w:tcBorders>
              <w:left w:val="nil"/>
            </w:tcBorders>
            <w:vAlign w:val="center"/>
          </w:tcPr>
          <w:p w14:paraId="5A6B32ED" w14:textId="77777777" w:rsidR="00FA23F6" w:rsidRPr="00102159" w:rsidRDefault="00FA23F6" w:rsidP="00547552">
            <w:pPr>
              <w:spacing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</w:tc>
      </w:tr>
    </w:tbl>
    <w:p w14:paraId="383FB9BB" w14:textId="319E8292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2903EFC9" w14:textId="1712B635" w:rsidR="00FA23F6" w:rsidRPr="00102159" w:rsidRDefault="00FA23F6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43E4CDF8" w14:textId="5EE4338D" w:rsidR="00FA23F6" w:rsidRPr="00102159" w:rsidRDefault="00FA23F6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739A90BF" w14:textId="0BAFD824" w:rsidR="00DE7005" w:rsidRPr="00102159" w:rsidRDefault="00DE7005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74038E27" w14:textId="47716D65" w:rsidR="00DE7005" w:rsidRPr="00102159" w:rsidRDefault="00DE7005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657EA603" w14:textId="46B3B7A0" w:rsidR="00DE7005" w:rsidRPr="00102159" w:rsidRDefault="00DE7005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77985C99" w14:textId="2B2553DE" w:rsidR="00DE7005" w:rsidRPr="00102159" w:rsidRDefault="00DE7005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520F2FE8" w14:textId="181EB6BD" w:rsidR="00DE7005" w:rsidRPr="00102159" w:rsidRDefault="00DE7005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6D55325F" w14:textId="77777777" w:rsidR="006A0004" w:rsidRPr="00102159" w:rsidRDefault="006A0004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442B4482" w14:textId="77777777" w:rsidR="00DE7005" w:rsidRPr="00102159" w:rsidRDefault="00DE7005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p w14:paraId="15FC8C4D" w14:textId="77777777" w:rsidR="00FA23F6" w:rsidRPr="00102159" w:rsidRDefault="00FA23F6" w:rsidP="00547552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ms-MY"/>
        </w:rPr>
      </w:pPr>
    </w:p>
    <w:tbl>
      <w:tblPr>
        <w:tblW w:w="1009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567"/>
        <w:gridCol w:w="9527"/>
      </w:tblGrid>
      <w:tr w:rsidR="00547552" w:rsidRPr="00102159" w14:paraId="4664857B" w14:textId="77777777" w:rsidTr="00370AEA">
        <w:tc>
          <w:tcPr>
            <w:tcW w:w="10094" w:type="dxa"/>
            <w:gridSpan w:val="2"/>
            <w:vAlign w:val="center"/>
          </w:tcPr>
          <w:p w14:paraId="7FC51285" w14:textId="363BF695" w:rsidR="00547552" w:rsidRPr="00102159" w:rsidRDefault="00855298" w:rsidP="00855298">
            <w:pPr>
              <w:numPr>
                <w:ilvl w:val="0"/>
                <w:numId w:val="7"/>
              </w:numPr>
              <w:spacing w:after="0" w:line="360" w:lineRule="auto"/>
              <w:ind w:left="492" w:hanging="492"/>
              <w:rPr>
                <w:rFonts w:ascii="Arial" w:eastAsia="Times New Roman" w:hAnsi="Arial" w:cs="Arial"/>
                <w:b/>
                <w:bCs/>
                <w:lang w:val="ms-MY"/>
              </w:rPr>
            </w:pPr>
            <w:r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  <w:r w:rsidR="00547552" w:rsidRPr="00102159">
              <w:rPr>
                <w:rFonts w:ascii="Arial" w:eastAsia="Times New Roman" w:hAnsi="Arial" w:cs="Arial"/>
                <w:b/>
                <w:bCs/>
                <w:lang w:val="ms-MY"/>
              </w:rPr>
              <w:t>MAKLUMAT PENCAPAIAN PROJEK (</w:t>
            </w:r>
            <w:r w:rsidR="00890409">
              <w:rPr>
                <w:rFonts w:ascii="Arial" w:eastAsia="Times New Roman" w:hAnsi="Arial" w:cs="Arial"/>
                <w:b/>
                <w:bCs/>
                <w:lang w:val="ms-MY"/>
              </w:rPr>
              <w:t>2020 - 2021</w:t>
            </w:r>
            <w:r w:rsidR="00547552" w:rsidRPr="00102159">
              <w:rPr>
                <w:rFonts w:ascii="Arial" w:eastAsia="Times New Roman" w:hAnsi="Arial" w:cs="Arial"/>
                <w:b/>
                <w:bCs/>
                <w:lang w:val="ms-MY"/>
              </w:rPr>
              <w:t>)</w:t>
            </w:r>
          </w:p>
        </w:tc>
      </w:tr>
      <w:tr w:rsidR="00547552" w:rsidRPr="00102159" w14:paraId="6C2EC34C" w14:textId="77777777" w:rsidTr="00370AEA">
        <w:trPr>
          <w:trHeight w:val="1054"/>
        </w:trPr>
        <w:tc>
          <w:tcPr>
            <w:tcW w:w="567" w:type="dxa"/>
          </w:tcPr>
          <w:p w14:paraId="1961A19E" w14:textId="7277F5D4" w:rsidR="005F01C3" w:rsidRPr="00102159" w:rsidRDefault="005F01C3" w:rsidP="005F01C3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3.1</w:t>
            </w:r>
          </w:p>
        </w:tc>
        <w:tc>
          <w:tcPr>
            <w:tcW w:w="9527" w:type="dxa"/>
          </w:tcPr>
          <w:p w14:paraId="5181ED62" w14:textId="236570FF" w:rsidR="00547552" w:rsidRPr="00102159" w:rsidRDefault="00547552" w:rsidP="005475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 xml:space="preserve">Penulisan Berwasit </w:t>
            </w:r>
            <w:r w:rsidR="00FA23F6" w:rsidRPr="00102159">
              <w:rPr>
                <w:rFonts w:ascii="Arial" w:eastAsia="Times New Roman" w:hAnsi="Arial" w:cs="Arial"/>
                <w:b/>
                <w:bCs/>
                <w:lang w:val="ms-MY"/>
              </w:rPr>
              <w:t xml:space="preserve">&amp; Tidak Berwasit </w:t>
            </w: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berkaitan Projek (</w:t>
            </w:r>
            <w:r w:rsidR="00FA23F6" w:rsidRPr="00102159">
              <w:rPr>
                <w:rFonts w:ascii="Arial" w:eastAsia="Times New Roman" w:hAnsi="Arial" w:cs="Arial"/>
                <w:b/>
                <w:bCs/>
                <w:lang w:val="ms-MY"/>
              </w:rPr>
              <w:t>40</w:t>
            </w: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 xml:space="preserve"> Markah)  </w:t>
            </w:r>
          </w:p>
          <w:p w14:paraId="007CB148" w14:textId="77777777" w:rsidR="00547552" w:rsidRPr="00102159" w:rsidRDefault="00547552" w:rsidP="00547552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  <w:p w14:paraId="4AA9C11E" w14:textId="0DDDA94D" w:rsidR="00547552" w:rsidRPr="00102159" w:rsidRDefault="00547552" w:rsidP="005475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102159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1</w:t>
            </w:r>
          </w:p>
          <w:p w14:paraId="6D626AF2" w14:textId="77777777" w:rsidR="00547552" w:rsidRPr="00102159" w:rsidRDefault="00547552" w:rsidP="00547552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</w:p>
          <w:p w14:paraId="73ADC36B" w14:textId="77777777" w:rsidR="00547552" w:rsidRPr="00102159" w:rsidRDefault="00547552" w:rsidP="00547552">
            <w:pPr>
              <w:spacing w:after="0" w:line="36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  <w:tr w:rsidR="00547552" w:rsidRPr="00102159" w14:paraId="01C22619" w14:textId="77777777" w:rsidTr="00370AEA">
        <w:trPr>
          <w:trHeight w:val="1371"/>
        </w:trPr>
        <w:tc>
          <w:tcPr>
            <w:tcW w:w="567" w:type="dxa"/>
          </w:tcPr>
          <w:p w14:paraId="59073C4F" w14:textId="226A17B8" w:rsidR="00547552" w:rsidRPr="00102159" w:rsidRDefault="005F01C3" w:rsidP="005F01C3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3.2</w:t>
            </w:r>
          </w:p>
        </w:tc>
        <w:tc>
          <w:tcPr>
            <w:tcW w:w="9527" w:type="dxa"/>
          </w:tcPr>
          <w:p w14:paraId="62932F82" w14:textId="0A38AA66" w:rsidR="002954BB" w:rsidRPr="00102159" w:rsidRDefault="002954BB" w:rsidP="002954BB">
            <w:pPr>
              <w:spacing w:after="0" w:line="36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Anugerah yang Dimenangi berkaitan Projek (20</w:t>
            </w:r>
            <w:r w:rsidRPr="00102159">
              <w:rPr>
                <w:rFonts w:ascii="Arial" w:eastAsia="Times New Roman" w:hAnsi="Arial" w:cs="Arial"/>
                <w:b/>
                <w:bCs/>
                <w:iCs/>
                <w:lang w:val="ms-MY"/>
              </w:rPr>
              <w:t xml:space="preserve"> Markah</w:t>
            </w: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 xml:space="preserve">)  </w:t>
            </w:r>
          </w:p>
          <w:p w14:paraId="43928B95" w14:textId="44835B6A" w:rsidR="002954BB" w:rsidRDefault="002954BB" w:rsidP="00370AEA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Anugerah peringkat MARDI, Kebangsaan</w:t>
            </w:r>
            <w:r w:rsidR="00245B7A"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dan</w:t>
            </w:r>
            <w:r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Antarabangsa</w:t>
            </w:r>
            <w:r w:rsidR="00F92AF5"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 </w:t>
            </w:r>
          </w:p>
          <w:p w14:paraId="7E56B9CF" w14:textId="77777777" w:rsidR="00370AEA" w:rsidRPr="00102159" w:rsidRDefault="00370AEA" w:rsidP="00370AEA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</w:p>
          <w:p w14:paraId="6801A88C" w14:textId="098D91F0" w:rsidR="002954BB" w:rsidRDefault="002954BB" w:rsidP="002954BB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102159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2</w:t>
            </w:r>
          </w:p>
          <w:p w14:paraId="17244FA6" w14:textId="77777777" w:rsidR="00370AEA" w:rsidRPr="00102159" w:rsidRDefault="00370AEA" w:rsidP="002954BB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</w:p>
          <w:p w14:paraId="22F08F9C" w14:textId="459617EB" w:rsidR="00547552" w:rsidRPr="00102159" w:rsidRDefault="00547552" w:rsidP="00547552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</w:p>
        </w:tc>
      </w:tr>
      <w:tr w:rsidR="00547552" w:rsidRPr="00102159" w14:paraId="0153A8DF" w14:textId="77777777" w:rsidTr="00333B79">
        <w:trPr>
          <w:trHeight w:val="1680"/>
        </w:trPr>
        <w:tc>
          <w:tcPr>
            <w:tcW w:w="567" w:type="dxa"/>
          </w:tcPr>
          <w:p w14:paraId="103C3911" w14:textId="275427C1" w:rsidR="00547552" w:rsidRPr="00102159" w:rsidRDefault="005F01C3" w:rsidP="005F01C3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3.3</w:t>
            </w:r>
          </w:p>
        </w:tc>
        <w:tc>
          <w:tcPr>
            <w:tcW w:w="9527" w:type="dxa"/>
          </w:tcPr>
          <w:p w14:paraId="0E777A93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Harta Intelek yang Didaftar berkaitan Projek (</w:t>
            </w:r>
            <w:r w:rsidRPr="00102159">
              <w:rPr>
                <w:rFonts w:ascii="Arial" w:eastAsia="Times New Roman" w:hAnsi="Arial" w:cs="Arial"/>
                <w:b/>
                <w:bCs/>
                <w:iCs/>
                <w:lang w:val="ms-MY"/>
              </w:rPr>
              <w:t>15 Markah</w:t>
            </w:r>
            <w:r w:rsidRPr="00F34B2F">
              <w:rPr>
                <w:rFonts w:ascii="Arial" w:eastAsia="Times New Roman" w:hAnsi="Arial" w:cs="Arial"/>
                <w:b/>
                <w:bCs/>
                <w:iCs/>
                <w:lang w:val="ms-MY"/>
              </w:rPr>
              <w:t>)</w:t>
            </w:r>
            <w:r w:rsidRPr="00102159">
              <w:rPr>
                <w:rFonts w:ascii="Arial" w:eastAsia="Times New Roman" w:hAnsi="Arial" w:cs="Arial"/>
                <w:b/>
                <w:bCs/>
                <w:i/>
                <w:lang w:val="ms-MY"/>
              </w:rPr>
              <w:t xml:space="preserve"> </w:t>
            </w:r>
          </w:p>
          <w:p w14:paraId="18A60C95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  <w:p w14:paraId="353D65EE" w14:textId="0C4278A9" w:rsidR="002954BB" w:rsidRPr="00102159" w:rsidRDefault="000C124D" w:rsidP="002954BB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  <w:r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P</w:t>
            </w:r>
            <w:r w:rsidR="002954BB"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aten, reka bentuk perindustrian, cap perdagangan, petunjuk geografi, rekabentuk susun atur litar bersepadu, hakcipta dan hak-hak berkaitan, rahsia perdagangan </w:t>
            </w:r>
          </w:p>
          <w:p w14:paraId="0F7C1EFA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</w:p>
          <w:p w14:paraId="787DA10C" w14:textId="29B7DDDC" w:rsidR="00547552" w:rsidRDefault="002954BB" w:rsidP="002954BB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102159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3</w:t>
            </w:r>
          </w:p>
          <w:p w14:paraId="0DC7014A" w14:textId="77777777" w:rsidR="00370AEA" w:rsidRDefault="00370AEA" w:rsidP="002954BB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</w:p>
          <w:p w14:paraId="087B680E" w14:textId="67105444" w:rsidR="00370AEA" w:rsidRPr="00102159" w:rsidRDefault="00370AEA" w:rsidP="002954BB">
            <w:pPr>
              <w:spacing w:after="0" w:line="36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</w:p>
        </w:tc>
      </w:tr>
      <w:tr w:rsidR="00547552" w:rsidRPr="00102159" w14:paraId="54CEF85F" w14:textId="77777777" w:rsidTr="002954BB">
        <w:trPr>
          <w:trHeight w:val="1374"/>
        </w:trPr>
        <w:tc>
          <w:tcPr>
            <w:tcW w:w="567" w:type="dxa"/>
          </w:tcPr>
          <w:p w14:paraId="018226F1" w14:textId="1C8470D1" w:rsidR="00547552" w:rsidRPr="00102159" w:rsidRDefault="005F01C3" w:rsidP="005F01C3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3.4</w:t>
            </w:r>
          </w:p>
        </w:tc>
        <w:tc>
          <w:tcPr>
            <w:tcW w:w="9527" w:type="dxa"/>
          </w:tcPr>
          <w:p w14:paraId="7DBE405D" w14:textId="77777777" w:rsidR="002954BB" w:rsidRPr="00102159" w:rsidRDefault="002954BB" w:rsidP="002954BB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Pemindahan Teknologi (</w:t>
            </w:r>
            <w:r w:rsidRPr="00102159">
              <w:rPr>
                <w:rFonts w:ascii="Arial" w:eastAsia="Times New Roman" w:hAnsi="Arial" w:cs="Arial"/>
                <w:b/>
                <w:bCs/>
                <w:iCs/>
                <w:lang w:val="ms-MY"/>
              </w:rPr>
              <w:t>15 Markah</w:t>
            </w: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)</w:t>
            </w:r>
          </w:p>
          <w:p w14:paraId="06B83430" w14:textId="18957414" w:rsidR="002954BB" w:rsidRPr="00102159" w:rsidRDefault="002954BB" w:rsidP="00370AEA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FF0000"/>
                <w:sz w:val="20"/>
                <w:szCs w:val="20"/>
                <w:lang w:val="ms-MY"/>
              </w:rPr>
            </w:pPr>
            <w:r w:rsidRPr="00102159">
              <w:rPr>
                <w:rFonts w:ascii="Arial" w:eastAsia="Times New Roman" w:hAnsi="Arial" w:cs="Arial"/>
                <w:bCs/>
                <w:i/>
                <w:sz w:val="20"/>
                <w:szCs w:val="20"/>
                <w:lang w:val="ms-MY"/>
              </w:rPr>
              <w:t>Impak penyelidikan yang memberi sumbangan kepada golongan sasar -</w:t>
            </w:r>
            <w:r w:rsidR="00370AEA">
              <w:rPr>
                <w:rFonts w:ascii="Arial" w:eastAsia="Times New Roman" w:hAnsi="Arial" w:cs="Arial"/>
                <w:bCs/>
                <w:i/>
                <w:sz w:val="20"/>
                <w:szCs w:val="20"/>
                <w:lang w:val="ms-MY"/>
              </w:rPr>
              <w:t xml:space="preserve"> </w:t>
            </w:r>
            <w:r w:rsidRPr="00102159">
              <w:rPr>
                <w:rFonts w:ascii="Arial" w:eastAsia="Times New Roman" w:hAnsi="Arial" w:cs="Arial"/>
                <w:bCs/>
                <w:i/>
                <w:sz w:val="20"/>
                <w:szCs w:val="20"/>
                <w:lang w:val="ms-MY"/>
              </w:rPr>
              <w:t>komersi</w:t>
            </w:r>
            <w:r w:rsidR="00370AEA">
              <w:rPr>
                <w:rFonts w:ascii="Arial" w:eastAsia="Times New Roman" w:hAnsi="Arial" w:cs="Arial"/>
                <w:bCs/>
                <w:i/>
                <w:sz w:val="20"/>
                <w:szCs w:val="20"/>
                <w:lang w:val="ms-MY"/>
              </w:rPr>
              <w:t>a</w:t>
            </w:r>
            <w:r w:rsidRPr="00102159">
              <w:rPr>
                <w:rFonts w:ascii="Arial" w:eastAsia="Times New Roman" w:hAnsi="Arial" w:cs="Arial"/>
                <w:bCs/>
                <w:i/>
                <w:sz w:val="20"/>
                <w:szCs w:val="20"/>
                <w:lang w:val="ms-MY"/>
              </w:rPr>
              <w:t>l atau gunaan awam</w:t>
            </w:r>
          </w:p>
          <w:p w14:paraId="7C24BB2B" w14:textId="77777777" w:rsidR="000C124D" w:rsidRPr="00102159" w:rsidRDefault="000C124D" w:rsidP="00370AEA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0"/>
                <w:szCs w:val="20"/>
                <w:lang w:val="ms-MY"/>
              </w:rPr>
            </w:pPr>
          </w:p>
          <w:p w14:paraId="6EDCFC80" w14:textId="77777777" w:rsidR="00547552" w:rsidRPr="00102159" w:rsidRDefault="002954BB" w:rsidP="002954BB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102159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4</w:t>
            </w:r>
          </w:p>
          <w:p w14:paraId="194B4215" w14:textId="2689287C" w:rsidR="000C124D" w:rsidRDefault="000C124D" w:rsidP="002954BB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</w:p>
          <w:p w14:paraId="76E2E427" w14:textId="77777777" w:rsidR="00370AEA" w:rsidRDefault="00370AEA" w:rsidP="002954BB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</w:p>
          <w:p w14:paraId="226D43CE" w14:textId="06983C3A" w:rsidR="00370AEA" w:rsidRPr="00102159" w:rsidRDefault="00370AEA" w:rsidP="002954BB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</w:p>
        </w:tc>
      </w:tr>
      <w:tr w:rsidR="00547552" w:rsidRPr="00102159" w14:paraId="6BB14C4B" w14:textId="77777777" w:rsidTr="00333B79">
        <w:trPr>
          <w:trHeight w:val="1697"/>
        </w:trPr>
        <w:tc>
          <w:tcPr>
            <w:tcW w:w="567" w:type="dxa"/>
          </w:tcPr>
          <w:p w14:paraId="231B39BE" w14:textId="535BE925" w:rsidR="00547552" w:rsidRPr="00102159" w:rsidRDefault="005F01C3" w:rsidP="005F01C3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3.5</w:t>
            </w:r>
          </w:p>
        </w:tc>
        <w:tc>
          <w:tcPr>
            <w:tcW w:w="9527" w:type="dxa"/>
          </w:tcPr>
          <w:p w14:paraId="2B73B01B" w14:textId="2B93E659" w:rsidR="00547552" w:rsidRPr="00102159" w:rsidRDefault="002954BB" w:rsidP="002954BB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 xml:space="preserve">Lain-Lain Sumbangan berkaitan Projek (10 Markah) </w:t>
            </w:r>
          </w:p>
          <w:p w14:paraId="6E002994" w14:textId="2564146E" w:rsidR="00405DD5" w:rsidRDefault="000C124D" w:rsidP="00370AEA">
            <w:pPr>
              <w:spacing w:after="0"/>
              <w:jc w:val="both"/>
              <w:rPr>
                <w:rFonts w:ascii="Arial" w:hAnsi="Arial" w:cs="Arial"/>
                <w:i/>
                <w:sz w:val="20"/>
                <w:szCs w:val="20"/>
                <w:lang w:val="ms-MY"/>
              </w:rPr>
            </w:pPr>
            <w:r w:rsidRPr="00102159">
              <w:rPr>
                <w:rFonts w:ascii="Arial" w:hAnsi="Arial" w:cs="Arial"/>
                <w:i/>
                <w:sz w:val="20"/>
                <w:szCs w:val="20"/>
                <w:lang w:val="ms-MY"/>
              </w:rPr>
              <w:t>P</w:t>
            </w:r>
            <w:r w:rsidR="00405DD5" w:rsidRPr="00102159">
              <w:rPr>
                <w:rFonts w:ascii="Arial" w:hAnsi="Arial" w:cs="Arial"/>
                <w:i/>
                <w:sz w:val="20"/>
                <w:szCs w:val="20"/>
                <w:lang w:val="ms-MY"/>
              </w:rPr>
              <w:t>akar rujuk, konsultansi, menyelia pelajar PhD, Master, editor, perjawatan dalam pertubuhan</w:t>
            </w:r>
            <w:r w:rsidR="00855298">
              <w:rPr>
                <w:rFonts w:ascii="Arial" w:hAnsi="Arial" w:cs="Arial"/>
                <w:i/>
                <w:sz w:val="20"/>
                <w:szCs w:val="20"/>
                <w:lang w:val="ms-MY"/>
              </w:rPr>
              <w:t xml:space="preserve"> </w:t>
            </w:r>
            <w:r w:rsidR="00405DD5" w:rsidRPr="00102159">
              <w:rPr>
                <w:rFonts w:ascii="Arial" w:hAnsi="Arial" w:cs="Arial"/>
                <w:i/>
                <w:sz w:val="20"/>
                <w:szCs w:val="20"/>
                <w:lang w:val="ms-MY"/>
              </w:rPr>
              <w:t>/</w:t>
            </w:r>
            <w:r w:rsidR="00855298">
              <w:rPr>
                <w:rFonts w:ascii="Arial" w:hAnsi="Arial" w:cs="Arial"/>
                <w:i/>
                <w:sz w:val="20"/>
                <w:szCs w:val="20"/>
                <w:lang w:val="ms-MY"/>
              </w:rPr>
              <w:t xml:space="preserve"> </w:t>
            </w:r>
            <w:r w:rsidR="00405DD5" w:rsidRPr="00102159">
              <w:rPr>
                <w:rFonts w:ascii="Arial" w:hAnsi="Arial" w:cs="Arial"/>
                <w:i/>
                <w:sz w:val="20"/>
                <w:szCs w:val="20"/>
                <w:lang w:val="ms-MY"/>
              </w:rPr>
              <w:t>jawatan kuasa, keahlian profesional, tenaga pengajar panel penilai, hakim, pembentang kertas kerja</w:t>
            </w:r>
            <w:r w:rsidR="00370AEA">
              <w:rPr>
                <w:rFonts w:ascii="Arial" w:hAnsi="Arial" w:cs="Arial"/>
                <w:i/>
                <w:sz w:val="20"/>
                <w:szCs w:val="20"/>
                <w:lang w:val="ms-MY"/>
              </w:rPr>
              <w:t>, dll.</w:t>
            </w:r>
          </w:p>
          <w:p w14:paraId="69E32287" w14:textId="77777777" w:rsidR="00370AEA" w:rsidRPr="00102159" w:rsidRDefault="00370AEA" w:rsidP="00370AEA">
            <w:pPr>
              <w:spacing w:after="0"/>
              <w:jc w:val="both"/>
              <w:rPr>
                <w:rFonts w:ascii="Arial" w:hAnsi="Arial" w:cs="Arial"/>
                <w:i/>
                <w:strike/>
                <w:sz w:val="20"/>
                <w:szCs w:val="20"/>
                <w:lang w:val="ms-MY"/>
              </w:rPr>
            </w:pPr>
          </w:p>
          <w:p w14:paraId="1037C684" w14:textId="7732DE44" w:rsidR="00547552" w:rsidRDefault="00547552" w:rsidP="000C124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102159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102159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5</w:t>
            </w:r>
          </w:p>
          <w:p w14:paraId="7585D135" w14:textId="79579477" w:rsidR="00370AEA" w:rsidRDefault="00370AEA" w:rsidP="000C124D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</w:p>
          <w:p w14:paraId="2FE79371" w14:textId="77777777" w:rsidR="00370AEA" w:rsidRPr="00102159" w:rsidRDefault="00370AEA" w:rsidP="000C124D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</w:pPr>
          </w:p>
          <w:p w14:paraId="46C76D1A" w14:textId="77777777" w:rsidR="00547552" w:rsidRPr="00102159" w:rsidRDefault="00547552" w:rsidP="005475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</w:tbl>
    <w:p w14:paraId="0F8BC325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7FCA15D7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06B4CA2D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60BCD791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47A6D0DC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65A75313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5F2AE0DC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0B01336A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481E14AB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450BAF93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6C5B70DE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0B05E605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7C55FA8C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tbl>
      <w:tblPr>
        <w:tblW w:w="1009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567"/>
        <w:gridCol w:w="9527"/>
      </w:tblGrid>
      <w:tr w:rsidR="00547552" w:rsidRPr="00102159" w14:paraId="62EE70B4" w14:textId="77777777" w:rsidTr="00333B79">
        <w:tc>
          <w:tcPr>
            <w:tcW w:w="10094" w:type="dxa"/>
            <w:gridSpan w:val="2"/>
            <w:vAlign w:val="center"/>
          </w:tcPr>
          <w:p w14:paraId="2436BC9C" w14:textId="77777777" w:rsidR="00547552" w:rsidRPr="00102159" w:rsidRDefault="00547552" w:rsidP="00102159">
            <w:pPr>
              <w:numPr>
                <w:ilvl w:val="0"/>
                <w:numId w:val="7"/>
              </w:numPr>
              <w:spacing w:after="0" w:line="360" w:lineRule="auto"/>
              <w:ind w:left="634" w:hanging="634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lastRenderedPageBreak/>
              <w:t>PERAKUAN</w:t>
            </w:r>
          </w:p>
        </w:tc>
      </w:tr>
      <w:tr w:rsidR="00547552" w:rsidRPr="00102159" w14:paraId="45CCD9E0" w14:textId="77777777" w:rsidTr="00333B79">
        <w:tc>
          <w:tcPr>
            <w:tcW w:w="567" w:type="dxa"/>
            <w:tcBorders>
              <w:bottom w:val="single" w:sz="4" w:space="0" w:color="auto"/>
            </w:tcBorders>
          </w:tcPr>
          <w:p w14:paraId="7066A6E5" w14:textId="77777777" w:rsidR="00547552" w:rsidRPr="00102159" w:rsidRDefault="00547552" w:rsidP="00547552">
            <w:pPr>
              <w:numPr>
                <w:ilvl w:val="0"/>
                <w:numId w:val="8"/>
              </w:numPr>
              <w:spacing w:after="0" w:line="360" w:lineRule="auto"/>
              <w:ind w:hanging="686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527" w:type="dxa"/>
            <w:tcBorders>
              <w:bottom w:val="single" w:sz="4" w:space="0" w:color="auto"/>
            </w:tcBorders>
            <w:vAlign w:val="center"/>
          </w:tcPr>
          <w:p w14:paraId="2D1D828C" w14:textId="77777777" w:rsidR="00547552" w:rsidRPr="00102159" w:rsidRDefault="00547552" w:rsidP="00547552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 xml:space="preserve">Perakuan Calon </w:t>
            </w:r>
          </w:p>
          <w:p w14:paraId="6026094D" w14:textId="77777777" w:rsidR="00547552" w:rsidRPr="00102159" w:rsidRDefault="00547552" w:rsidP="00547552">
            <w:pPr>
              <w:tabs>
                <w:tab w:val="left" w:pos="540"/>
              </w:tabs>
              <w:spacing w:after="0" w:line="240" w:lineRule="auto"/>
              <w:ind w:left="540"/>
              <w:contextualSpacing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2E3FC403" w14:textId="77777777" w:rsidR="00547552" w:rsidRPr="00102159" w:rsidRDefault="00547552" w:rsidP="00F34B2F">
            <w:pPr>
              <w:tabs>
                <w:tab w:val="left" w:pos="200"/>
              </w:tabs>
              <w:spacing w:after="0" w:line="240" w:lineRule="auto"/>
              <w:ind w:left="200"/>
              <w:rPr>
                <w:rFonts w:ascii="Arial" w:eastAsia="Times New Roman" w:hAnsi="Arial" w:cs="Arial"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Cs/>
                <w:lang w:val="ms-MY"/>
              </w:rPr>
              <w:t>Saya dengan ini mengesahkan bahawa semua maklumat yang dinyatakan adalah benar dan bersetuju untuk mematuhi syarat-syarat permohonan yang telah ditetapkan.</w:t>
            </w:r>
          </w:p>
          <w:p w14:paraId="5F4F764A" w14:textId="77777777" w:rsidR="00547552" w:rsidRPr="00102159" w:rsidRDefault="00547552" w:rsidP="00F34B2F">
            <w:pPr>
              <w:tabs>
                <w:tab w:val="left" w:pos="200"/>
              </w:tabs>
              <w:spacing w:after="0" w:line="240" w:lineRule="auto"/>
              <w:ind w:left="200"/>
              <w:rPr>
                <w:rFonts w:ascii="Arial" w:eastAsia="Times New Roman" w:hAnsi="Arial" w:cs="Arial"/>
                <w:lang w:val="ms-MY"/>
              </w:rPr>
            </w:pPr>
          </w:p>
          <w:p w14:paraId="0679CE80" w14:textId="77777777" w:rsidR="00547552" w:rsidRPr="00102159" w:rsidRDefault="00547552" w:rsidP="00547552">
            <w:pPr>
              <w:tabs>
                <w:tab w:val="left" w:pos="5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09F3C145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ab/>
              <w:t>Tandatangan</w:t>
            </w:r>
            <w:r w:rsidRPr="00102159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102159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674A3374" w14:textId="77777777" w:rsidR="00547552" w:rsidRPr="00102159" w:rsidRDefault="00547552" w:rsidP="00547552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4A4DC9B" w14:textId="77777777" w:rsidR="00547552" w:rsidRPr="00102159" w:rsidRDefault="00547552" w:rsidP="00547552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63AFFCA0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ab/>
              <w:t>Nama</w:t>
            </w:r>
            <w:r w:rsidRPr="00102159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102159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717B698D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68D47DA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150A32F7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ab/>
            </w:r>
            <w:r w:rsidRPr="00102159">
              <w:rPr>
                <w:rFonts w:ascii="Arial" w:eastAsia="Times New Roman" w:hAnsi="Arial" w:cs="Arial"/>
                <w:lang w:val="ms-MY"/>
              </w:rPr>
              <w:tab/>
              <w:t>Tarikh</w:t>
            </w:r>
            <w:r w:rsidRPr="00102159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102159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4351ED1F" w14:textId="77777777" w:rsidR="00547552" w:rsidRPr="00102159" w:rsidRDefault="00547552" w:rsidP="00547552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39028B5D" w14:textId="77777777" w:rsidR="00547552" w:rsidRPr="00102159" w:rsidRDefault="00547552" w:rsidP="00547552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31A9451B" w14:textId="77777777" w:rsidR="00547552" w:rsidRPr="00102159" w:rsidRDefault="00547552" w:rsidP="00547552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  <w:tr w:rsidR="00547552" w:rsidRPr="00102159" w14:paraId="050587F7" w14:textId="77777777" w:rsidTr="00333B79">
        <w:tc>
          <w:tcPr>
            <w:tcW w:w="567" w:type="dxa"/>
            <w:tcBorders>
              <w:bottom w:val="single" w:sz="4" w:space="0" w:color="auto"/>
            </w:tcBorders>
          </w:tcPr>
          <w:p w14:paraId="5ECF41A3" w14:textId="77777777" w:rsidR="00547552" w:rsidRPr="00102159" w:rsidRDefault="00547552" w:rsidP="00547552">
            <w:pPr>
              <w:numPr>
                <w:ilvl w:val="0"/>
                <w:numId w:val="8"/>
              </w:numPr>
              <w:spacing w:after="0" w:line="360" w:lineRule="auto"/>
              <w:ind w:hanging="686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527" w:type="dxa"/>
            <w:tcBorders>
              <w:bottom w:val="single" w:sz="4" w:space="0" w:color="auto"/>
            </w:tcBorders>
            <w:vAlign w:val="center"/>
          </w:tcPr>
          <w:p w14:paraId="5015ED32" w14:textId="77777777" w:rsidR="00547552" w:rsidRPr="00102159" w:rsidRDefault="00547552" w:rsidP="00547552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>Ulasan dan Perakuan Pengarah Pusat</w:t>
            </w:r>
          </w:p>
          <w:p w14:paraId="74396EFA" w14:textId="77777777" w:rsidR="00547552" w:rsidRPr="00102159" w:rsidRDefault="00547552" w:rsidP="00547552">
            <w:pPr>
              <w:tabs>
                <w:tab w:val="left" w:pos="540"/>
              </w:tabs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5A636887" w14:textId="77777777" w:rsidR="00547552" w:rsidRPr="00102159" w:rsidRDefault="00547552" w:rsidP="00547552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Pr="00102159">
              <w:rPr>
                <w:rFonts w:ascii="Arial" w:eastAsia="Times New Roman" w:hAnsi="Arial" w:cs="Arial"/>
                <w:bCs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32ADD8B0" w14:textId="77777777" w:rsidR="00547552" w:rsidRPr="00102159" w:rsidRDefault="00547552" w:rsidP="00547552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u w:val="single"/>
                <w:lang w:val="ms-MY"/>
              </w:rPr>
            </w:pPr>
          </w:p>
          <w:p w14:paraId="525EA304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13A0AA72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15B790AA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3E35748B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23C4C779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4F2531AA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b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lang w:val="ms-MY"/>
              </w:rPr>
              <w:t>Pencalonan ini disokong / tidak disokong :</w:t>
            </w:r>
          </w:p>
          <w:p w14:paraId="60EF3640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40119E1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494AA467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>Tandatangan   :   …………………………………………...................</w:t>
            </w:r>
          </w:p>
          <w:p w14:paraId="4F91F130" w14:textId="77777777" w:rsidR="00547552" w:rsidRPr="00102159" w:rsidRDefault="00547552" w:rsidP="00547552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CDE9C40" w14:textId="77777777" w:rsidR="00547552" w:rsidRPr="00102159" w:rsidRDefault="00547552" w:rsidP="00547552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31D069C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102159">
              <w:rPr>
                <w:rFonts w:ascii="Arial" w:eastAsia="Times New Roman" w:hAnsi="Arial" w:cs="Arial"/>
                <w:lang w:val="ms-MY"/>
              </w:rPr>
              <w:t>Nama</w:t>
            </w:r>
            <w:r w:rsidRPr="00102159">
              <w:rPr>
                <w:rFonts w:ascii="Arial" w:eastAsia="Times New Roman" w:hAnsi="Arial" w:cs="Arial"/>
                <w:lang w:val="ms-MY"/>
              </w:rPr>
              <w:tab/>
              <w:t xml:space="preserve">          :   ……………………………………………...............</w:t>
            </w:r>
          </w:p>
          <w:p w14:paraId="3B9373D3" w14:textId="77777777" w:rsidR="00547552" w:rsidRPr="00102159" w:rsidRDefault="00547552" w:rsidP="005475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2CF47E3" w14:textId="77777777" w:rsidR="00547552" w:rsidRPr="00102159" w:rsidRDefault="00547552" w:rsidP="00547552">
            <w:pPr>
              <w:spacing w:after="0" w:line="36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</w:tbl>
    <w:p w14:paraId="403DC08F" w14:textId="77777777" w:rsidR="00547552" w:rsidRPr="00102159" w:rsidRDefault="00547552" w:rsidP="00547552">
      <w:pPr>
        <w:spacing w:after="0" w:line="240" w:lineRule="auto"/>
        <w:ind w:left="-567"/>
        <w:rPr>
          <w:rFonts w:ascii="Arial" w:eastAsia="Times New Roman" w:hAnsi="Arial" w:cs="Arial"/>
          <w:b/>
          <w:szCs w:val="24"/>
          <w:lang w:val="ms-MY"/>
        </w:rPr>
        <w:sectPr w:rsidR="00547552" w:rsidRPr="00102159" w:rsidSect="00370AEA">
          <w:headerReference w:type="default" r:id="rId8"/>
          <w:footerReference w:type="even" r:id="rId9"/>
          <w:footerReference w:type="default" r:id="rId10"/>
          <w:pgSz w:w="11909" w:h="16834" w:code="9"/>
          <w:pgMar w:top="1418" w:right="1298" w:bottom="1196" w:left="1729" w:header="720" w:footer="720" w:gutter="0"/>
          <w:cols w:space="720"/>
          <w:docGrid w:linePitch="360"/>
        </w:sectPr>
      </w:pPr>
    </w:p>
    <w:p w14:paraId="1C10FFC6" w14:textId="7A38F2FF" w:rsidR="00547552" w:rsidRPr="00102159" w:rsidRDefault="00547552" w:rsidP="00547552">
      <w:pPr>
        <w:spacing w:after="0" w:line="240" w:lineRule="auto"/>
        <w:ind w:left="-567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102159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lastRenderedPageBreak/>
        <w:t>LAMPIRAN 1</w:t>
      </w:r>
    </w:p>
    <w:p w14:paraId="75CF1E83" w14:textId="77777777" w:rsidR="00102159" w:rsidRPr="00102159" w:rsidRDefault="00102159" w:rsidP="00547552">
      <w:pPr>
        <w:spacing w:after="0" w:line="240" w:lineRule="auto"/>
        <w:ind w:left="-567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1C3B8A2D" w14:textId="10C178A5" w:rsidR="00547552" w:rsidRPr="00102159" w:rsidRDefault="00547552" w:rsidP="00102159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  <w:r w:rsidRPr="00102159">
        <w:rPr>
          <w:rFonts w:ascii="Arial" w:eastAsia="Times New Roman" w:hAnsi="Arial" w:cs="Arial"/>
          <w:b/>
          <w:szCs w:val="24"/>
          <w:lang w:val="ms-MY"/>
        </w:rPr>
        <w:t>3.1</w:t>
      </w:r>
      <w:r w:rsidRPr="00102159">
        <w:rPr>
          <w:rFonts w:ascii="Arial" w:eastAsia="Times New Roman" w:hAnsi="Arial" w:cs="Arial"/>
          <w:b/>
          <w:szCs w:val="24"/>
          <w:lang w:val="ms-MY"/>
        </w:rPr>
        <w:tab/>
        <w:t xml:space="preserve">Penulisan Berwasit </w:t>
      </w:r>
      <w:r w:rsidR="000C124D" w:rsidRPr="00102159">
        <w:rPr>
          <w:rFonts w:ascii="Arial" w:eastAsia="Times New Roman" w:hAnsi="Arial" w:cs="Arial"/>
          <w:b/>
          <w:szCs w:val="24"/>
          <w:lang w:val="ms-MY"/>
        </w:rPr>
        <w:t xml:space="preserve">&amp; Tidak Berwasit </w:t>
      </w:r>
      <w:r w:rsidRPr="00102159">
        <w:rPr>
          <w:rFonts w:ascii="Arial" w:eastAsia="Times New Roman" w:hAnsi="Arial" w:cs="Arial"/>
          <w:b/>
          <w:szCs w:val="24"/>
          <w:lang w:val="ms-MY"/>
        </w:rPr>
        <w:t xml:space="preserve">Berkaitan Projek </w:t>
      </w:r>
      <w:r w:rsidR="00890409">
        <w:rPr>
          <w:rFonts w:ascii="Arial" w:eastAsia="Times New Roman" w:hAnsi="Arial" w:cs="Arial"/>
          <w:b/>
          <w:szCs w:val="24"/>
          <w:lang w:val="ms-MY"/>
        </w:rPr>
        <w:t>2020 - 2021</w:t>
      </w:r>
      <w:r w:rsidRPr="00102159">
        <w:rPr>
          <w:rFonts w:ascii="Arial" w:eastAsia="Times New Roman" w:hAnsi="Arial" w:cs="Arial"/>
          <w:b/>
          <w:szCs w:val="24"/>
          <w:lang w:val="ms-MY"/>
        </w:rPr>
        <w:t xml:space="preserve"> (</w:t>
      </w:r>
      <w:r w:rsidR="002954BB" w:rsidRPr="00102159">
        <w:rPr>
          <w:rFonts w:ascii="Arial" w:eastAsia="Times New Roman" w:hAnsi="Arial" w:cs="Arial"/>
          <w:b/>
          <w:szCs w:val="24"/>
          <w:lang w:val="ms-MY"/>
        </w:rPr>
        <w:t>40</w:t>
      </w:r>
      <w:r w:rsidRPr="00102159">
        <w:rPr>
          <w:rFonts w:ascii="Arial" w:eastAsia="Times New Roman" w:hAnsi="Arial" w:cs="Arial"/>
          <w:b/>
          <w:szCs w:val="24"/>
          <w:lang w:val="ms-MY"/>
        </w:rPr>
        <w:t xml:space="preserve"> Markah)  </w:t>
      </w:r>
    </w:p>
    <w:p w14:paraId="3330ACDA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strike/>
          <w:szCs w:val="24"/>
          <w:lang w:val="ms-MY"/>
        </w:rPr>
      </w:pPr>
    </w:p>
    <w:tbl>
      <w:tblPr>
        <w:tblW w:w="14400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21"/>
        <w:gridCol w:w="3239"/>
        <w:gridCol w:w="4656"/>
        <w:gridCol w:w="1416"/>
        <w:gridCol w:w="4368"/>
      </w:tblGrid>
      <w:tr w:rsidR="002954BB" w:rsidRPr="00102159" w14:paraId="54DCE233" w14:textId="77777777" w:rsidTr="00F91BCD">
        <w:trPr>
          <w:trHeight w:val="1247"/>
          <w:tblHeader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666D0C" w14:textId="77777777" w:rsidR="002954BB" w:rsidRPr="00102159" w:rsidRDefault="002954BB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102159">
              <w:rPr>
                <w:rFonts w:ascii="Arial" w:hAnsi="Arial" w:cs="Arial"/>
                <w:b/>
                <w:lang w:val="ms-MY"/>
              </w:rPr>
              <w:t>Bil.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7234DB" w14:textId="77777777" w:rsidR="002954BB" w:rsidRPr="00102159" w:rsidRDefault="002954BB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102159">
              <w:rPr>
                <w:rFonts w:ascii="Arial" w:hAnsi="Arial" w:cs="Arial"/>
                <w:b/>
                <w:lang w:val="ms-MY"/>
              </w:rPr>
              <w:t>Kategori Penerbitan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2AB0B" w14:textId="77777777" w:rsidR="002954BB" w:rsidRPr="00102159" w:rsidRDefault="002954BB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102159">
              <w:rPr>
                <w:rFonts w:ascii="Arial" w:hAnsi="Arial" w:cs="Arial"/>
                <w:b/>
                <w:lang w:val="ms-MY"/>
              </w:rPr>
              <w:t>Tajuk Penerbitan, Nama Jurnal, Volume &amp; Muka Surat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9FF63" w14:textId="77777777" w:rsidR="002954BB" w:rsidRDefault="002954BB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102159">
              <w:rPr>
                <w:rFonts w:ascii="Arial" w:hAnsi="Arial" w:cs="Arial"/>
                <w:b/>
                <w:lang w:val="ms-MY"/>
              </w:rPr>
              <w:t>Tahun</w:t>
            </w:r>
          </w:p>
          <w:p w14:paraId="6648BE01" w14:textId="68210101" w:rsidR="00EE591F" w:rsidRPr="00102159" w:rsidRDefault="00EE591F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DB082C">
              <w:rPr>
                <w:rFonts w:ascii="Arial" w:hAnsi="Arial" w:cs="Arial"/>
                <w:b/>
                <w:color w:val="000000" w:themeColor="text1"/>
                <w:lang w:val="ms-MY"/>
              </w:rPr>
              <w:t>Terbit</w:t>
            </w:r>
          </w:p>
        </w:tc>
        <w:tc>
          <w:tcPr>
            <w:tcW w:w="4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E139E" w14:textId="77777777" w:rsidR="002954BB" w:rsidRPr="00102159" w:rsidRDefault="002954BB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102159">
              <w:rPr>
                <w:rFonts w:ascii="Arial" w:hAnsi="Arial" w:cs="Arial"/>
                <w:b/>
                <w:lang w:val="ms-MY"/>
              </w:rPr>
              <w:t>Penulis</w:t>
            </w:r>
          </w:p>
          <w:p w14:paraId="2433536A" w14:textId="77777777" w:rsidR="002954BB" w:rsidRPr="00102159" w:rsidRDefault="002954BB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102159">
              <w:rPr>
                <w:rFonts w:ascii="Arial" w:hAnsi="Arial" w:cs="Arial"/>
                <w:b/>
                <w:lang w:val="ms-MY"/>
              </w:rPr>
              <w:t>(Sila nyatakan PP/ PB)</w:t>
            </w:r>
          </w:p>
          <w:p w14:paraId="6013DA21" w14:textId="77777777" w:rsidR="002954BB" w:rsidRPr="00102159" w:rsidRDefault="002954BB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  <w:lang w:val="ms-MY"/>
              </w:rPr>
            </w:pPr>
            <w:r w:rsidRPr="00102159">
              <w:rPr>
                <w:rFonts w:ascii="Arial" w:hAnsi="Arial" w:cs="Arial"/>
                <w:sz w:val="20"/>
                <w:szCs w:val="20"/>
                <w:lang w:val="ms-MY"/>
              </w:rPr>
              <w:t xml:space="preserve">PP – penulis pertama atau </w:t>
            </w:r>
            <w:r w:rsidRPr="00102159">
              <w:rPr>
                <w:rFonts w:ascii="Arial" w:hAnsi="Arial" w:cs="Arial"/>
                <w:i/>
                <w:iCs/>
                <w:sz w:val="20"/>
                <w:szCs w:val="20"/>
                <w:lang w:val="ms-MY"/>
              </w:rPr>
              <w:t>corresponding author</w:t>
            </w:r>
          </w:p>
          <w:p w14:paraId="74A40EE8" w14:textId="77777777" w:rsidR="002954BB" w:rsidRPr="00102159" w:rsidRDefault="002954BB" w:rsidP="00102159">
            <w:pPr>
              <w:spacing w:before="60" w:after="6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sz w:val="20"/>
                <w:szCs w:val="20"/>
                <w:lang w:val="ms-MY"/>
              </w:rPr>
              <w:t>PB – penulis bersama</w:t>
            </w:r>
          </w:p>
        </w:tc>
      </w:tr>
      <w:tr w:rsidR="002954BB" w:rsidRPr="00102159" w14:paraId="399D0448" w14:textId="77777777" w:rsidTr="00927B66">
        <w:trPr>
          <w:trHeight w:val="1492"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DEAB8C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1.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67FEB6" w14:textId="6387D6B5" w:rsidR="002954BB" w:rsidRPr="00102159" w:rsidRDefault="002954BB">
            <w:pPr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Jurnal Antarabangsa (Web of Science / ISI) – SCOPUS</w:t>
            </w:r>
            <w:r w:rsidR="00855298">
              <w:rPr>
                <w:rFonts w:ascii="Arial" w:hAnsi="Arial" w:cs="Arial"/>
                <w:lang w:val="ms-MY"/>
              </w:rPr>
              <w:t xml:space="preserve"> </w:t>
            </w:r>
            <w:r w:rsidRPr="00102159">
              <w:rPr>
                <w:rFonts w:ascii="Arial" w:hAnsi="Arial" w:cs="Arial"/>
                <w:lang w:val="ms-MY"/>
              </w:rPr>
              <w:t>- SCIMAGO JR</w:t>
            </w:r>
          </w:p>
          <w:p w14:paraId="4F7AF414" w14:textId="5879ED0A" w:rsidR="002954BB" w:rsidRPr="00102159" w:rsidRDefault="002954BB" w:rsidP="00927B66">
            <w:pPr>
              <w:rPr>
                <w:rFonts w:ascii="Arial" w:hAnsi="Arial" w:cs="Arial"/>
                <w:lang w:val="ms-MY"/>
              </w:rPr>
            </w:pPr>
            <w:r w:rsidRPr="00DB082C">
              <w:rPr>
                <w:rFonts w:ascii="Arial" w:hAnsi="Arial" w:cs="Arial"/>
                <w:color w:val="FF0000"/>
                <w:lang w:val="ms-MY"/>
              </w:rPr>
              <w:t xml:space="preserve">*Nyatakan Tier (Q1 </w:t>
            </w:r>
            <w:r w:rsidR="00855298" w:rsidRPr="00DB082C">
              <w:rPr>
                <w:rFonts w:ascii="Arial" w:hAnsi="Arial" w:cs="Arial"/>
                <w:color w:val="FF0000"/>
                <w:lang w:val="ms-MY"/>
              </w:rPr>
              <w:t>-</w:t>
            </w:r>
            <w:r w:rsidRPr="00DB082C">
              <w:rPr>
                <w:rFonts w:ascii="Arial" w:hAnsi="Arial" w:cs="Arial"/>
                <w:color w:val="FF0000"/>
                <w:lang w:val="ms-MY"/>
              </w:rPr>
              <w:t xml:space="preserve"> Q4)</w:t>
            </w:r>
            <w:r w:rsidR="00EE591F" w:rsidRPr="00DB082C">
              <w:rPr>
                <w:rFonts w:ascii="Arial" w:hAnsi="Arial" w:cs="Arial"/>
                <w:color w:val="FF0000"/>
                <w:lang w:val="en-US"/>
              </w:rPr>
              <w:t xml:space="preserve"> &amp; ‘Impact Factor’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270F8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49B6F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BB3C9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2954BB" w:rsidRPr="00102159" w14:paraId="49C14A1F" w14:textId="77777777" w:rsidTr="00927B66">
        <w:trPr>
          <w:trHeight w:val="764"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1BF7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2.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CFBC75" w14:textId="1B8D9CCB" w:rsidR="002954BB" w:rsidRPr="00102159" w:rsidRDefault="002954BB">
            <w:pPr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 xml:space="preserve">Jurnal Berwasit </w:t>
            </w:r>
            <w:r w:rsidR="00E61FB1" w:rsidRPr="00102159">
              <w:rPr>
                <w:rFonts w:ascii="Arial" w:hAnsi="Arial" w:cs="Arial"/>
                <w:lang w:val="ms-MY"/>
              </w:rPr>
              <w:t>t</w:t>
            </w:r>
            <w:r w:rsidRPr="00102159">
              <w:rPr>
                <w:rFonts w:ascii="Arial" w:hAnsi="Arial" w:cs="Arial"/>
                <w:lang w:val="ms-MY"/>
              </w:rPr>
              <w:t>anpa Tier (JTAFS dll)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D934B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88653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61570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2954BB" w:rsidRPr="00102159" w14:paraId="3A84D1B7" w14:textId="77777777" w:rsidTr="00927B66">
        <w:trPr>
          <w:trHeight w:val="1121"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455856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3.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59714" w14:textId="3DF749F9" w:rsidR="002954BB" w:rsidRPr="00102159" w:rsidRDefault="002954BB" w:rsidP="00927B66">
            <w:pPr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 xml:space="preserve">Bab dalam Buku Antarabangsa dengan Penyuntingan 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1C963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9CC1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55E05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2954BB" w:rsidRPr="00102159" w14:paraId="03BA88A9" w14:textId="77777777" w:rsidTr="00927B66">
        <w:trPr>
          <w:trHeight w:val="907"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E228A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4.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FBAC0" w14:textId="06F85CDE" w:rsidR="002954BB" w:rsidRPr="00102159" w:rsidRDefault="002954BB">
            <w:pPr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 xml:space="preserve">Bab dalam Buku Kebangsaan dengan Penyuntingan 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C1EC9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5BFFE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324E1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DE7005" w:rsidRPr="00102159" w14:paraId="0182BE70" w14:textId="77777777" w:rsidTr="002954BB">
        <w:trPr>
          <w:trHeight w:val="266"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19625C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5.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DF2848" w14:textId="03F8A938" w:rsidR="002954BB" w:rsidRPr="00102159" w:rsidRDefault="002954BB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Buletin Teknologi MARDI</w:t>
            </w:r>
            <w:r w:rsidR="00855298">
              <w:rPr>
                <w:rFonts w:ascii="Arial" w:hAnsi="Arial" w:cs="Arial"/>
                <w:lang w:val="ms-MY"/>
              </w:rPr>
              <w:t xml:space="preserve"> </w:t>
            </w:r>
            <w:r w:rsidRPr="00102159">
              <w:rPr>
                <w:rFonts w:ascii="Arial" w:hAnsi="Arial" w:cs="Arial"/>
                <w:lang w:val="ms-MY"/>
              </w:rPr>
              <w:t>/ Teknologi Komoditi</w:t>
            </w:r>
            <w:r w:rsidR="00855298">
              <w:rPr>
                <w:rFonts w:ascii="Arial" w:hAnsi="Arial" w:cs="Arial"/>
                <w:lang w:val="ms-MY"/>
              </w:rPr>
              <w:t xml:space="preserve"> </w:t>
            </w:r>
            <w:r w:rsidRPr="00102159">
              <w:rPr>
                <w:rFonts w:ascii="Arial" w:hAnsi="Arial" w:cs="Arial"/>
                <w:lang w:val="ms-MY"/>
              </w:rPr>
              <w:t>/ ETMR/Manual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92939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224F4C19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57270D22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  <w:p w14:paraId="102FB815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5B23B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  <w:tc>
          <w:tcPr>
            <w:tcW w:w="4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3488B" w14:textId="77777777" w:rsidR="002954BB" w:rsidRPr="00102159" w:rsidRDefault="002954BB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</w:p>
        </w:tc>
      </w:tr>
      <w:tr w:rsidR="00F91BCD" w:rsidRPr="00102159" w14:paraId="4CD4E4AE" w14:textId="77777777" w:rsidTr="00855298">
        <w:trPr>
          <w:trHeight w:val="1442"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2C882" w14:textId="07682EA1" w:rsidR="000C124D" w:rsidRPr="00102159" w:rsidRDefault="000C124D">
            <w:pPr>
              <w:spacing w:after="0" w:line="240" w:lineRule="auto"/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lastRenderedPageBreak/>
              <w:t xml:space="preserve">6.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C05DB" w14:textId="5031E151" w:rsidR="000C124D" w:rsidRPr="00102159" w:rsidRDefault="000C124D" w:rsidP="00855298">
            <w:pPr>
              <w:spacing w:after="120" w:line="240" w:lineRule="auto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 xml:space="preserve">Penerbitan Tidak Berwasit </w:t>
            </w:r>
          </w:p>
          <w:p w14:paraId="7812EF80" w14:textId="31EF0B94" w:rsidR="000C124D" w:rsidRPr="00102159" w:rsidRDefault="000C124D" w:rsidP="00927B66">
            <w:pPr>
              <w:spacing w:after="120" w:line="240" w:lineRule="auto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(Artikel dalam Prosiding, Occasional paper, Agromedia, Teknikal Booklet, Scientia dll)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AFE42" w14:textId="77777777" w:rsidR="000C124D" w:rsidRPr="00102159" w:rsidRDefault="000C124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lang w:val="ms-MY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8EE16" w14:textId="77777777" w:rsidR="000C124D" w:rsidRPr="00102159" w:rsidRDefault="000C124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lang w:val="ms-MY"/>
              </w:rPr>
            </w:pPr>
          </w:p>
        </w:tc>
        <w:tc>
          <w:tcPr>
            <w:tcW w:w="4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2A01B" w14:textId="77777777" w:rsidR="000C124D" w:rsidRPr="00102159" w:rsidRDefault="000C124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0000"/>
                <w:lang w:val="ms-MY"/>
              </w:rPr>
            </w:pPr>
          </w:p>
        </w:tc>
      </w:tr>
    </w:tbl>
    <w:p w14:paraId="61F58643" w14:textId="04529FD0" w:rsidR="00547552" w:rsidRDefault="00547552" w:rsidP="00547552">
      <w:pPr>
        <w:spacing w:after="0" w:line="240" w:lineRule="auto"/>
        <w:ind w:left="-567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102159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t>LAMPIRAN 2</w:t>
      </w:r>
    </w:p>
    <w:p w14:paraId="70C9A99A" w14:textId="77777777" w:rsidR="00855298" w:rsidRPr="00855298" w:rsidRDefault="00855298" w:rsidP="00855298">
      <w:pPr>
        <w:spacing w:after="0" w:line="240" w:lineRule="auto"/>
        <w:ind w:left="-567"/>
        <w:rPr>
          <w:rFonts w:ascii="Arial" w:eastAsia="Times New Roman" w:hAnsi="Arial" w:cs="Arial"/>
          <w:bCs/>
          <w:sz w:val="20"/>
          <w:szCs w:val="20"/>
          <w:lang w:val="ms-MY"/>
        </w:rPr>
      </w:pPr>
    </w:p>
    <w:p w14:paraId="232C9CD2" w14:textId="0A40589C" w:rsidR="00547552" w:rsidRPr="00102159" w:rsidRDefault="00547552" w:rsidP="008C1EE2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  <w:bookmarkStart w:id="1" w:name="_Hlk487533131"/>
      <w:r w:rsidRPr="00102159">
        <w:rPr>
          <w:rFonts w:ascii="Arial" w:eastAsia="Times New Roman" w:hAnsi="Arial" w:cs="Arial"/>
          <w:b/>
          <w:szCs w:val="24"/>
          <w:lang w:val="ms-MY"/>
        </w:rPr>
        <w:t>3.2</w:t>
      </w:r>
      <w:r w:rsidRPr="00102159">
        <w:rPr>
          <w:rFonts w:ascii="Arial" w:eastAsia="Times New Roman" w:hAnsi="Arial" w:cs="Arial"/>
          <w:b/>
          <w:szCs w:val="24"/>
          <w:lang w:val="ms-MY"/>
        </w:rPr>
        <w:tab/>
      </w:r>
      <w:r w:rsidR="002954BB" w:rsidRPr="00102159">
        <w:rPr>
          <w:rFonts w:ascii="Arial" w:eastAsia="Times New Roman" w:hAnsi="Arial" w:cs="Arial"/>
          <w:b/>
          <w:szCs w:val="24"/>
          <w:lang w:val="ms-MY"/>
        </w:rPr>
        <w:t>Anugerah yang Dimenangi</w:t>
      </w:r>
      <w:r w:rsidRPr="00102159">
        <w:rPr>
          <w:rFonts w:ascii="Arial" w:eastAsia="Times New Roman" w:hAnsi="Arial" w:cs="Arial"/>
          <w:b/>
          <w:szCs w:val="24"/>
          <w:lang w:val="ms-MY"/>
        </w:rPr>
        <w:t xml:space="preserve"> </w:t>
      </w:r>
      <w:r w:rsidR="00890409">
        <w:rPr>
          <w:rFonts w:ascii="Arial" w:eastAsia="Times New Roman" w:hAnsi="Arial" w:cs="Arial"/>
          <w:b/>
          <w:szCs w:val="24"/>
          <w:lang w:val="ms-MY"/>
        </w:rPr>
        <w:t>2020 - 2021</w:t>
      </w:r>
      <w:r w:rsidR="00245B7A" w:rsidRPr="00102159">
        <w:rPr>
          <w:rFonts w:ascii="Arial" w:eastAsia="Times New Roman" w:hAnsi="Arial" w:cs="Arial"/>
          <w:b/>
          <w:szCs w:val="24"/>
          <w:lang w:val="ms-MY"/>
        </w:rPr>
        <w:t xml:space="preserve"> </w:t>
      </w:r>
      <w:r w:rsidRPr="00102159">
        <w:rPr>
          <w:rFonts w:ascii="Arial" w:eastAsia="Times New Roman" w:hAnsi="Arial" w:cs="Arial"/>
          <w:b/>
          <w:szCs w:val="24"/>
          <w:lang w:val="ms-MY"/>
        </w:rPr>
        <w:t>(</w:t>
      </w:r>
      <w:r w:rsidR="002954BB" w:rsidRPr="00102159">
        <w:rPr>
          <w:rFonts w:ascii="Arial" w:eastAsia="Times New Roman" w:hAnsi="Arial" w:cs="Arial"/>
          <w:b/>
          <w:szCs w:val="24"/>
          <w:lang w:val="ms-MY"/>
        </w:rPr>
        <w:t>20</w:t>
      </w:r>
      <w:r w:rsidRPr="00102159">
        <w:rPr>
          <w:rFonts w:ascii="Arial" w:eastAsia="Times New Roman" w:hAnsi="Arial" w:cs="Arial"/>
          <w:b/>
          <w:szCs w:val="24"/>
          <w:lang w:val="ms-MY"/>
        </w:rPr>
        <w:t xml:space="preserve"> Markah)  </w:t>
      </w:r>
    </w:p>
    <w:p w14:paraId="4CAF5845" w14:textId="7DDA2D2C" w:rsidR="002954BB" w:rsidRPr="00102159" w:rsidRDefault="002954BB" w:rsidP="00547552">
      <w:pPr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</w:p>
    <w:tbl>
      <w:tblPr>
        <w:tblW w:w="142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0"/>
        <w:gridCol w:w="5640"/>
        <w:gridCol w:w="1559"/>
        <w:gridCol w:w="1701"/>
      </w:tblGrid>
      <w:tr w:rsidR="002954BB" w:rsidRPr="00102159" w14:paraId="24DA90E7" w14:textId="77777777" w:rsidTr="00DE7005">
        <w:trPr>
          <w:trHeight w:val="720"/>
        </w:trPr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0643C" w14:textId="77777777" w:rsidR="002954BB" w:rsidRPr="00102159" w:rsidRDefault="002954BB" w:rsidP="0085529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juk Inovasi</w:t>
            </w: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F0106" w14:textId="77777777" w:rsidR="00855298" w:rsidRDefault="002954BB" w:rsidP="0085529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Nama &amp; Peringkat Pertandingan</w:t>
            </w:r>
          </w:p>
          <w:p w14:paraId="15820640" w14:textId="6411BA25" w:rsidR="002954BB" w:rsidRPr="00102159" w:rsidRDefault="002954BB" w:rsidP="0085529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(MARDI / Kebangsaan / Antarabangsa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67E6C" w14:textId="77777777" w:rsidR="002954BB" w:rsidRPr="00102159" w:rsidRDefault="002954BB" w:rsidP="0085529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hu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CD66B" w14:textId="77777777" w:rsidR="002954BB" w:rsidRPr="00102159" w:rsidRDefault="002954BB" w:rsidP="0085529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Jenis Pingat</w:t>
            </w:r>
          </w:p>
        </w:tc>
      </w:tr>
      <w:tr w:rsidR="002954BB" w:rsidRPr="00102159" w14:paraId="78A4855B" w14:textId="77777777" w:rsidTr="00DE7005">
        <w:trPr>
          <w:trHeight w:val="993"/>
        </w:trPr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5B313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3D2D8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szCs w:val="24"/>
                <w:lang w:val="ms-MY"/>
              </w:rPr>
              <w:t>Peringkat MARDI</w:t>
            </w:r>
          </w:p>
          <w:p w14:paraId="221C7486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  <w:p w14:paraId="38AEFA2B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  <w:p w14:paraId="2BC01405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CD9D7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DAE4D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</w:tr>
      <w:tr w:rsidR="002954BB" w:rsidRPr="00102159" w14:paraId="734E63A8" w14:textId="77777777" w:rsidTr="00DE7005">
        <w:trPr>
          <w:trHeight w:val="983"/>
        </w:trPr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CEC88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1178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szCs w:val="24"/>
                <w:lang w:val="ms-MY"/>
              </w:rPr>
              <w:t>Peringkat  Kebangsaan</w:t>
            </w:r>
          </w:p>
          <w:p w14:paraId="7C4A104B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</w:p>
          <w:p w14:paraId="405FF612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</w:p>
          <w:p w14:paraId="3C6FEEE0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BD527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D017A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</w:tr>
      <w:tr w:rsidR="002954BB" w:rsidRPr="00102159" w14:paraId="67DBA58F" w14:textId="77777777" w:rsidTr="00DE7005">
        <w:trPr>
          <w:trHeight w:val="983"/>
        </w:trPr>
        <w:tc>
          <w:tcPr>
            <w:tcW w:w="5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22908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5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DB44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102159">
              <w:rPr>
                <w:rFonts w:ascii="Arial" w:eastAsia="Times New Roman" w:hAnsi="Arial" w:cs="Arial"/>
                <w:b/>
                <w:szCs w:val="24"/>
                <w:lang w:val="ms-MY"/>
              </w:rPr>
              <w:t>Peringkat  Antarabangsa</w:t>
            </w:r>
          </w:p>
          <w:p w14:paraId="6A74A4DB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</w:p>
          <w:p w14:paraId="17E547A4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</w:p>
          <w:p w14:paraId="51FA2F80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D21F0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B9EE5" w14:textId="77777777" w:rsidR="002954BB" w:rsidRPr="00102159" w:rsidRDefault="002954BB" w:rsidP="002954B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</w:tr>
    </w:tbl>
    <w:p w14:paraId="772CABDE" w14:textId="3F261B04" w:rsidR="002954BB" w:rsidRDefault="002954BB" w:rsidP="00547552">
      <w:pPr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</w:p>
    <w:p w14:paraId="33E734BB" w14:textId="47DEC053" w:rsidR="00EE591F" w:rsidRDefault="00EE591F" w:rsidP="00547552">
      <w:pPr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</w:p>
    <w:p w14:paraId="47851A8D" w14:textId="77777777" w:rsidR="00EE591F" w:rsidRPr="00102159" w:rsidRDefault="00EE591F" w:rsidP="00547552">
      <w:pPr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</w:p>
    <w:p w14:paraId="779F73CF" w14:textId="77777777" w:rsidR="002954BB" w:rsidRPr="00102159" w:rsidRDefault="002954BB" w:rsidP="00547552">
      <w:pPr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</w:p>
    <w:p w14:paraId="0188EE06" w14:textId="77777777" w:rsidR="00547552" w:rsidRPr="00102159" w:rsidRDefault="00547552" w:rsidP="00547552">
      <w:pPr>
        <w:spacing w:after="0" w:line="240" w:lineRule="auto"/>
        <w:rPr>
          <w:rFonts w:ascii="Arial" w:eastAsia="Times New Roman" w:hAnsi="Arial" w:cs="Arial"/>
          <w:strike/>
          <w:szCs w:val="24"/>
          <w:lang w:val="ms-MY"/>
        </w:rPr>
      </w:pPr>
    </w:p>
    <w:p w14:paraId="185DC2ED" w14:textId="77777777" w:rsidR="00547552" w:rsidRPr="00102159" w:rsidRDefault="00547552" w:rsidP="00547552">
      <w:pPr>
        <w:spacing w:after="0" w:line="240" w:lineRule="auto"/>
        <w:ind w:left="-567"/>
        <w:rPr>
          <w:rFonts w:ascii="Arial" w:eastAsia="Times New Roman" w:hAnsi="Arial" w:cs="Arial"/>
          <w:b/>
          <w:szCs w:val="24"/>
          <w:lang w:val="ms-MY"/>
        </w:rPr>
      </w:pPr>
    </w:p>
    <w:p w14:paraId="3D2674E0" w14:textId="553075DA" w:rsidR="00547552" w:rsidRPr="00102159" w:rsidRDefault="00547552" w:rsidP="00547552">
      <w:pPr>
        <w:spacing w:after="0" w:line="240" w:lineRule="auto"/>
        <w:ind w:left="-567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102159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lastRenderedPageBreak/>
        <w:t>LAMPIRAN 3</w:t>
      </w:r>
    </w:p>
    <w:p w14:paraId="16882541" w14:textId="77777777" w:rsidR="008C1EE2" w:rsidRPr="00102159" w:rsidRDefault="008C1EE2" w:rsidP="00547552">
      <w:pPr>
        <w:spacing w:after="0" w:line="240" w:lineRule="auto"/>
        <w:ind w:left="-567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075E83C1" w14:textId="3E8F79D5" w:rsidR="00547552" w:rsidRPr="00102159" w:rsidRDefault="002954BB" w:rsidP="00F34B2F">
      <w:pPr>
        <w:tabs>
          <w:tab w:val="left" w:pos="567"/>
        </w:tabs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  <w:r w:rsidRPr="00102159">
        <w:rPr>
          <w:rFonts w:ascii="Arial" w:eastAsia="Times New Roman" w:hAnsi="Arial" w:cs="Arial"/>
          <w:b/>
          <w:szCs w:val="24"/>
          <w:lang w:val="ms-MY"/>
        </w:rPr>
        <w:t>3.3</w:t>
      </w:r>
      <w:r w:rsidR="008C1EE2" w:rsidRPr="00102159">
        <w:rPr>
          <w:rFonts w:ascii="Arial" w:eastAsia="Times New Roman" w:hAnsi="Arial" w:cs="Arial"/>
          <w:b/>
          <w:szCs w:val="24"/>
          <w:lang w:val="ms-MY"/>
        </w:rPr>
        <w:tab/>
      </w:r>
      <w:r w:rsidRPr="00102159">
        <w:rPr>
          <w:rFonts w:ascii="Arial" w:eastAsia="Times New Roman" w:hAnsi="Arial" w:cs="Arial"/>
          <w:b/>
          <w:szCs w:val="24"/>
          <w:lang w:val="ms-MY"/>
        </w:rPr>
        <w:t>Harta Intelek yang Didaftar berkaitan Projek (15 markah)</w:t>
      </w:r>
    </w:p>
    <w:p w14:paraId="3E5FB42A" w14:textId="39F9DD96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9"/>
        <w:gridCol w:w="8652"/>
        <w:gridCol w:w="2551"/>
      </w:tblGrid>
      <w:tr w:rsidR="00DE7005" w:rsidRPr="00102159" w14:paraId="3006AD62" w14:textId="77777777" w:rsidTr="00102159">
        <w:trPr>
          <w:trHeight w:val="881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8F556" w14:textId="77777777" w:rsidR="00DE7005" w:rsidRPr="00102159" w:rsidRDefault="00DE7005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102159">
              <w:rPr>
                <w:rFonts w:ascii="Arial" w:hAnsi="Arial" w:cs="Arial"/>
                <w:b/>
                <w:bCs/>
                <w:lang w:val="ms-MY"/>
              </w:rPr>
              <w:t>Kategori IP</w:t>
            </w:r>
          </w:p>
        </w:tc>
        <w:tc>
          <w:tcPr>
            <w:tcW w:w="8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8A7AD" w14:textId="77777777" w:rsidR="00DE7005" w:rsidRPr="00102159" w:rsidRDefault="00DE7005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102159">
              <w:rPr>
                <w:rFonts w:ascii="Arial" w:hAnsi="Arial" w:cs="Arial"/>
                <w:b/>
                <w:bCs/>
                <w:lang w:val="ms-MY"/>
              </w:rPr>
              <w:t>Tajuk Harta Intelek &amp; No. Pendaftaran (Jika Ada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583F8" w14:textId="77777777" w:rsidR="00DE7005" w:rsidRPr="00102159" w:rsidRDefault="00DE7005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102159">
              <w:rPr>
                <w:rFonts w:ascii="Arial" w:hAnsi="Arial" w:cs="Arial"/>
                <w:b/>
                <w:bCs/>
                <w:lang w:val="ms-MY"/>
              </w:rPr>
              <w:t>Tahun IP Difailkan / Didaftar</w:t>
            </w:r>
          </w:p>
        </w:tc>
      </w:tr>
      <w:tr w:rsidR="00DE7005" w:rsidRPr="00102159" w14:paraId="57B8A214" w14:textId="77777777" w:rsidTr="00102159">
        <w:trPr>
          <w:trHeight w:val="595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499F4" w14:textId="77777777" w:rsidR="00DE7005" w:rsidRPr="00102159" w:rsidRDefault="00DE7005" w:rsidP="008C1EE2">
            <w:pPr>
              <w:pStyle w:val="NoSpacing"/>
              <w:spacing w:before="60" w:after="6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 xml:space="preserve">Paten </w:t>
            </w:r>
          </w:p>
          <w:p w14:paraId="0B366584" w14:textId="6D45E73A" w:rsidR="00DE7005" w:rsidRPr="00102159" w:rsidRDefault="00DE7005" w:rsidP="0032185D">
            <w:pPr>
              <w:pStyle w:val="NoSpacing"/>
              <w:spacing w:before="60" w:after="24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(</w:t>
            </w:r>
            <w:r w:rsidRPr="00102159">
              <w:rPr>
                <w:rFonts w:ascii="Arial" w:hAnsi="Arial" w:cs="Arial"/>
                <w:i/>
                <w:iCs/>
                <w:lang w:val="ms-MY"/>
              </w:rPr>
              <w:t>Granted</w:t>
            </w:r>
            <w:r w:rsidRPr="00102159">
              <w:rPr>
                <w:rFonts w:ascii="Arial" w:hAnsi="Arial" w:cs="Arial"/>
                <w:lang w:val="ms-MY"/>
              </w:rPr>
              <w:t>)</w:t>
            </w:r>
          </w:p>
        </w:tc>
        <w:tc>
          <w:tcPr>
            <w:tcW w:w="8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1356C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B3A1E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DE7005" w:rsidRPr="00102159" w14:paraId="618A2C5D" w14:textId="77777777" w:rsidTr="00102159">
        <w:trPr>
          <w:trHeight w:val="511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FCB72" w14:textId="77777777" w:rsidR="00650F40" w:rsidRPr="00102159" w:rsidRDefault="00DE7005" w:rsidP="008C1EE2">
            <w:pPr>
              <w:pStyle w:val="NoSpacing"/>
              <w:spacing w:before="60" w:after="6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 xml:space="preserve">Paten </w:t>
            </w:r>
          </w:p>
          <w:p w14:paraId="612ECAC8" w14:textId="4EF271AD" w:rsidR="00DE7005" w:rsidRPr="00102159" w:rsidRDefault="00DE7005" w:rsidP="008C1EE2">
            <w:pPr>
              <w:pStyle w:val="NoSpacing"/>
              <w:spacing w:before="60" w:after="6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(</w:t>
            </w:r>
            <w:r w:rsidRPr="00102159">
              <w:rPr>
                <w:rFonts w:ascii="Arial" w:hAnsi="Arial" w:cs="Arial"/>
                <w:i/>
                <w:iCs/>
                <w:lang w:val="ms-MY"/>
              </w:rPr>
              <w:t>Filing/Patent Pending</w:t>
            </w:r>
            <w:r w:rsidRPr="00102159">
              <w:rPr>
                <w:rFonts w:ascii="Arial" w:hAnsi="Arial" w:cs="Arial"/>
                <w:lang w:val="ms-MY"/>
              </w:rPr>
              <w:t>)</w:t>
            </w:r>
          </w:p>
        </w:tc>
        <w:tc>
          <w:tcPr>
            <w:tcW w:w="8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64713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19DBC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DE7005" w:rsidRPr="00102159" w14:paraId="38828E28" w14:textId="77777777" w:rsidTr="00102159">
        <w:trPr>
          <w:trHeight w:val="894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61B3A" w14:textId="77777777" w:rsidR="00DE7005" w:rsidRPr="00102159" w:rsidRDefault="00DE7005" w:rsidP="008C1EE2">
            <w:pPr>
              <w:pStyle w:val="NoSpacing"/>
              <w:spacing w:before="60" w:after="6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 xml:space="preserve">Perlindungan Varieti Tumbuhan </w:t>
            </w:r>
          </w:p>
          <w:p w14:paraId="0CD4E6E5" w14:textId="467A918F" w:rsidR="00DE7005" w:rsidRPr="00102159" w:rsidRDefault="00DE7005" w:rsidP="0032185D">
            <w:pPr>
              <w:pStyle w:val="NoSpacing"/>
              <w:spacing w:before="60" w:after="24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(</w:t>
            </w:r>
            <w:r w:rsidRPr="00102159">
              <w:rPr>
                <w:rFonts w:ascii="Arial" w:hAnsi="Arial" w:cs="Arial"/>
                <w:i/>
                <w:iCs/>
                <w:lang w:val="ms-MY"/>
              </w:rPr>
              <w:t>Plant Variety Protection</w:t>
            </w:r>
            <w:r w:rsidRPr="00102159">
              <w:rPr>
                <w:rFonts w:ascii="Arial" w:hAnsi="Arial" w:cs="Arial"/>
                <w:lang w:val="ms-MY"/>
              </w:rPr>
              <w:t>)</w:t>
            </w:r>
          </w:p>
        </w:tc>
        <w:tc>
          <w:tcPr>
            <w:tcW w:w="8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AA360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A7EF4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DE7005" w:rsidRPr="00102159" w14:paraId="55142E1F" w14:textId="77777777" w:rsidTr="00102159">
        <w:trPr>
          <w:trHeight w:val="610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474AB" w14:textId="77777777" w:rsidR="00DE7005" w:rsidRPr="00102159" w:rsidRDefault="00DE7005" w:rsidP="0032185D">
            <w:pPr>
              <w:pStyle w:val="NoSpacing"/>
              <w:spacing w:before="60" w:after="24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Reka bentuk Perindustrian (</w:t>
            </w:r>
            <w:r w:rsidRPr="00102159">
              <w:rPr>
                <w:rFonts w:ascii="Arial" w:hAnsi="Arial" w:cs="Arial"/>
                <w:i/>
                <w:iCs/>
                <w:lang w:val="ms-MY"/>
              </w:rPr>
              <w:t>Industrial Design</w:t>
            </w:r>
            <w:r w:rsidRPr="00102159">
              <w:rPr>
                <w:rFonts w:ascii="Arial" w:hAnsi="Arial" w:cs="Arial"/>
                <w:lang w:val="ms-MY"/>
              </w:rPr>
              <w:t>)</w:t>
            </w:r>
          </w:p>
        </w:tc>
        <w:tc>
          <w:tcPr>
            <w:tcW w:w="8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C7951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71748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DE7005" w:rsidRPr="00102159" w14:paraId="7E1BF172" w14:textId="77777777" w:rsidTr="00102159">
        <w:trPr>
          <w:trHeight w:val="595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A44FD" w14:textId="77777777" w:rsidR="00DE7005" w:rsidRPr="00102159" w:rsidRDefault="00DE7005" w:rsidP="0032185D">
            <w:pPr>
              <w:pStyle w:val="NoSpacing"/>
              <w:spacing w:before="60" w:after="24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Cap Perdagangan (</w:t>
            </w:r>
            <w:r w:rsidRPr="00102159">
              <w:rPr>
                <w:rFonts w:ascii="Arial" w:hAnsi="Arial" w:cs="Arial"/>
                <w:i/>
                <w:iCs/>
                <w:lang w:val="ms-MY"/>
              </w:rPr>
              <w:t>Trademark</w:t>
            </w:r>
            <w:r w:rsidRPr="00102159">
              <w:rPr>
                <w:rFonts w:ascii="Arial" w:hAnsi="Arial" w:cs="Arial"/>
                <w:lang w:val="ms-MY"/>
              </w:rPr>
              <w:t>)</w:t>
            </w:r>
          </w:p>
        </w:tc>
        <w:tc>
          <w:tcPr>
            <w:tcW w:w="8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55CB4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2211D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DE7005" w:rsidRPr="00102159" w14:paraId="43FB1219" w14:textId="77777777" w:rsidTr="00102159">
        <w:trPr>
          <w:trHeight w:val="584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AA62E" w14:textId="77777777" w:rsidR="00DE7005" w:rsidRPr="00102159" w:rsidRDefault="00DE7005" w:rsidP="0032185D">
            <w:pPr>
              <w:pStyle w:val="NoSpacing"/>
              <w:spacing w:before="60" w:after="24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Petunjuk Geografi (</w:t>
            </w:r>
            <w:r w:rsidRPr="00102159">
              <w:rPr>
                <w:rFonts w:ascii="Arial" w:hAnsi="Arial" w:cs="Arial"/>
                <w:i/>
                <w:iCs/>
                <w:lang w:val="ms-MY"/>
              </w:rPr>
              <w:t>Geographical Indicator</w:t>
            </w:r>
            <w:r w:rsidRPr="00102159">
              <w:rPr>
                <w:rFonts w:ascii="Arial" w:hAnsi="Arial" w:cs="Arial"/>
                <w:lang w:val="ms-MY"/>
              </w:rPr>
              <w:t>)</w:t>
            </w:r>
          </w:p>
        </w:tc>
        <w:tc>
          <w:tcPr>
            <w:tcW w:w="8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5E30A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3D68A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DE7005" w:rsidRPr="00102159" w14:paraId="4D026F61" w14:textId="77777777" w:rsidTr="00102159">
        <w:trPr>
          <w:trHeight w:val="894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3DE33" w14:textId="77777777" w:rsidR="00650F40" w:rsidRPr="00102159" w:rsidRDefault="00DE7005" w:rsidP="008C1EE2">
            <w:pPr>
              <w:pStyle w:val="NoSpacing"/>
              <w:spacing w:before="60" w:after="6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 xml:space="preserve">Hakcipta dan hak-hak berkaitan </w:t>
            </w:r>
          </w:p>
          <w:p w14:paraId="11F21656" w14:textId="21E9C83F" w:rsidR="00DE7005" w:rsidRPr="00102159" w:rsidRDefault="00DE7005" w:rsidP="0032185D">
            <w:pPr>
              <w:pStyle w:val="NoSpacing"/>
              <w:spacing w:before="60" w:after="24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(</w:t>
            </w:r>
            <w:r w:rsidRPr="00102159">
              <w:rPr>
                <w:rFonts w:ascii="Arial" w:hAnsi="Arial" w:cs="Arial"/>
                <w:i/>
                <w:iCs/>
                <w:lang w:val="ms-MY"/>
              </w:rPr>
              <w:t>Copyright</w:t>
            </w:r>
            <w:r w:rsidRPr="00102159">
              <w:rPr>
                <w:rFonts w:ascii="Arial" w:hAnsi="Arial" w:cs="Arial"/>
                <w:lang w:val="ms-MY"/>
              </w:rPr>
              <w:t>)</w:t>
            </w:r>
          </w:p>
        </w:tc>
        <w:tc>
          <w:tcPr>
            <w:tcW w:w="8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F9F23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8B689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DE7005" w:rsidRPr="00102159" w14:paraId="5941BBEE" w14:textId="77777777" w:rsidTr="00102159">
        <w:trPr>
          <w:trHeight w:val="584"/>
        </w:trPr>
        <w:tc>
          <w:tcPr>
            <w:tcW w:w="3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A1CE0" w14:textId="77777777" w:rsidR="00650F40" w:rsidRPr="00102159" w:rsidRDefault="00DE7005" w:rsidP="008C1EE2">
            <w:pPr>
              <w:pStyle w:val="NoSpacing"/>
              <w:spacing w:before="60" w:after="6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 xml:space="preserve">Rahsia Perdagangan </w:t>
            </w:r>
          </w:p>
          <w:p w14:paraId="7177B134" w14:textId="2F5FFEAE" w:rsidR="00DE7005" w:rsidRPr="00102159" w:rsidRDefault="00DE7005" w:rsidP="0032185D">
            <w:pPr>
              <w:pStyle w:val="NoSpacing"/>
              <w:spacing w:before="60" w:after="240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(</w:t>
            </w:r>
            <w:r w:rsidRPr="00102159">
              <w:rPr>
                <w:rFonts w:ascii="Arial" w:hAnsi="Arial" w:cs="Arial"/>
                <w:i/>
                <w:iCs/>
                <w:lang w:val="ms-MY"/>
              </w:rPr>
              <w:t>Trade Secret</w:t>
            </w:r>
            <w:r w:rsidRPr="00102159">
              <w:rPr>
                <w:rFonts w:ascii="Arial" w:hAnsi="Arial" w:cs="Arial"/>
                <w:lang w:val="ms-MY"/>
              </w:rPr>
              <w:t>)</w:t>
            </w:r>
          </w:p>
        </w:tc>
        <w:tc>
          <w:tcPr>
            <w:tcW w:w="8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61759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A63C3" w14:textId="77777777" w:rsidR="00DE7005" w:rsidRPr="00102159" w:rsidRDefault="00DE7005" w:rsidP="008C1EE2">
            <w:pPr>
              <w:spacing w:after="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</w:tbl>
    <w:p w14:paraId="1EA65E7B" w14:textId="49A4B8CD" w:rsidR="002954BB" w:rsidRPr="00102159" w:rsidRDefault="002954BB" w:rsidP="00650F40">
      <w:pPr>
        <w:spacing w:after="0" w:line="240" w:lineRule="auto"/>
        <w:rPr>
          <w:rFonts w:ascii="Arial" w:eastAsia="Times New Roman" w:hAnsi="Arial" w:cs="Arial"/>
          <w:b/>
          <w:szCs w:val="24"/>
          <w:lang w:val="ms-MY"/>
        </w:rPr>
      </w:pPr>
    </w:p>
    <w:p w14:paraId="4F526058" w14:textId="6F222431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186AFB52" w14:textId="29F238BD" w:rsidR="002954BB" w:rsidRPr="00102159" w:rsidRDefault="00DE7005" w:rsidP="00DE7005">
      <w:pPr>
        <w:spacing w:after="0" w:line="240" w:lineRule="auto"/>
        <w:ind w:left="-567" w:firstLine="567"/>
        <w:jc w:val="right"/>
        <w:rPr>
          <w:rFonts w:ascii="Arial" w:eastAsia="Times New Roman" w:hAnsi="Arial" w:cs="Arial"/>
          <w:b/>
          <w:i/>
          <w:iCs/>
          <w:szCs w:val="24"/>
          <w:lang w:val="ms-MY"/>
        </w:rPr>
      </w:pPr>
      <w:r w:rsidRPr="00102159">
        <w:rPr>
          <w:rFonts w:ascii="Arial" w:eastAsia="Times New Roman" w:hAnsi="Arial" w:cs="Arial"/>
          <w:b/>
          <w:i/>
          <w:iCs/>
          <w:szCs w:val="24"/>
          <w:lang w:val="ms-MY"/>
        </w:rPr>
        <w:t>LAMPIRAN 4</w:t>
      </w:r>
    </w:p>
    <w:p w14:paraId="4C7774FD" w14:textId="77777777" w:rsidR="008C1EE2" w:rsidRPr="00102159" w:rsidRDefault="008C1EE2" w:rsidP="008C1EE2">
      <w:pPr>
        <w:spacing w:after="0" w:line="240" w:lineRule="auto"/>
        <w:ind w:left="-567" w:firstLine="567"/>
        <w:jc w:val="right"/>
        <w:rPr>
          <w:rFonts w:ascii="Arial" w:eastAsia="Times New Roman" w:hAnsi="Arial" w:cs="Arial"/>
          <w:b/>
          <w:i/>
          <w:iCs/>
          <w:szCs w:val="24"/>
          <w:lang w:val="ms-MY"/>
        </w:rPr>
      </w:pPr>
    </w:p>
    <w:p w14:paraId="0DCCBEA1" w14:textId="2A8FD771" w:rsidR="002954BB" w:rsidRPr="00102159" w:rsidRDefault="002954BB" w:rsidP="008C1EE2">
      <w:pPr>
        <w:tabs>
          <w:tab w:val="left" w:pos="567"/>
        </w:tabs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  <w:r w:rsidRPr="00102159">
        <w:rPr>
          <w:rFonts w:ascii="Arial" w:eastAsia="Times New Roman" w:hAnsi="Arial" w:cs="Arial"/>
          <w:b/>
          <w:szCs w:val="24"/>
          <w:lang w:val="ms-MY"/>
        </w:rPr>
        <w:t>3.4</w:t>
      </w:r>
      <w:r w:rsidR="008C1EE2" w:rsidRPr="00102159">
        <w:rPr>
          <w:rFonts w:ascii="Arial" w:eastAsia="Times New Roman" w:hAnsi="Arial" w:cs="Arial"/>
          <w:b/>
          <w:szCs w:val="24"/>
          <w:lang w:val="ms-MY"/>
        </w:rPr>
        <w:tab/>
      </w:r>
      <w:r w:rsidRPr="00102159">
        <w:rPr>
          <w:rFonts w:ascii="Arial" w:eastAsia="Times New Roman" w:hAnsi="Arial" w:cs="Arial"/>
          <w:b/>
          <w:szCs w:val="24"/>
          <w:lang w:val="ms-MY"/>
        </w:rPr>
        <w:t>Pemindahan Teknologi (15 markah)</w:t>
      </w:r>
    </w:p>
    <w:p w14:paraId="6CD8593E" w14:textId="03AC8EFF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6"/>
        <w:gridCol w:w="8012"/>
        <w:gridCol w:w="1984"/>
      </w:tblGrid>
      <w:tr w:rsidR="00DE7005" w:rsidRPr="00102159" w14:paraId="217D3B6E" w14:textId="77777777" w:rsidTr="00102159">
        <w:trPr>
          <w:trHeight w:val="500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EA23C" w14:textId="77777777" w:rsidR="00DE7005" w:rsidRPr="00102159" w:rsidRDefault="00DE7005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bookmarkStart w:id="2" w:name="_Hlk75426986"/>
            <w:r w:rsidRPr="00102159">
              <w:rPr>
                <w:rFonts w:ascii="Arial" w:hAnsi="Arial" w:cs="Arial"/>
                <w:b/>
                <w:bCs/>
                <w:lang w:val="ms-MY"/>
              </w:rPr>
              <w:t>Peringkat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2CB6A" w14:textId="77777777" w:rsidR="00DE7005" w:rsidRPr="00102159" w:rsidRDefault="00DE7005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102159">
              <w:rPr>
                <w:rFonts w:ascii="Arial" w:hAnsi="Arial" w:cs="Arial"/>
                <w:b/>
                <w:bCs/>
                <w:lang w:val="ms-MY"/>
              </w:rPr>
              <w:t>Tajuk Teknologi / Inovasi / Prototaip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25F7A" w14:textId="33958303" w:rsidR="00DE7005" w:rsidRPr="00102159" w:rsidRDefault="00DE7005">
            <w:pPr>
              <w:spacing w:before="60" w:after="0" w:line="240" w:lineRule="auto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102159">
              <w:rPr>
                <w:rFonts w:ascii="Arial" w:hAnsi="Arial" w:cs="Arial"/>
                <w:b/>
                <w:bCs/>
                <w:lang w:val="ms-MY"/>
              </w:rPr>
              <w:t>Tahun Pelaksanaan</w:t>
            </w:r>
          </w:p>
        </w:tc>
      </w:tr>
      <w:tr w:rsidR="00DE7005" w:rsidRPr="00102159" w14:paraId="17439A60" w14:textId="77777777" w:rsidTr="00102159">
        <w:trPr>
          <w:trHeight w:val="1520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0F983" w14:textId="0D550CE7" w:rsidR="00102159" w:rsidRPr="00102159" w:rsidRDefault="00DE7005" w:rsidP="0010215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8" w:hanging="284"/>
              <w:jc w:val="both"/>
              <w:rPr>
                <w:rFonts w:ascii="Arial" w:hAnsi="Arial" w:cs="Arial"/>
                <w:bCs/>
                <w:lang w:val="ms-MY"/>
              </w:rPr>
            </w:pPr>
            <w:r w:rsidRPr="00102159">
              <w:rPr>
                <w:rFonts w:ascii="Arial" w:hAnsi="Arial" w:cs="Arial"/>
                <w:bCs/>
                <w:lang w:val="ms-MY"/>
              </w:rPr>
              <w:t>Komersial</w:t>
            </w:r>
          </w:p>
          <w:p w14:paraId="12655464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  <w:p w14:paraId="546345A3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  <w:p w14:paraId="7F7358BA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  <w:p w14:paraId="071FC199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  <w:p w14:paraId="6852BEF4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49592" w14:textId="77777777" w:rsidR="00DE7005" w:rsidRPr="00102159" w:rsidRDefault="00DE7005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AD058" w14:textId="77777777" w:rsidR="00DE7005" w:rsidRPr="00102159" w:rsidRDefault="00DE7005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</w:tr>
      <w:tr w:rsidR="00DE7005" w:rsidRPr="00102159" w14:paraId="4A303BE4" w14:textId="77777777" w:rsidTr="00102159">
        <w:trPr>
          <w:trHeight w:val="1770"/>
        </w:trPr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60FC5" w14:textId="47D0215B" w:rsidR="00DE7005" w:rsidRPr="00102159" w:rsidRDefault="00DE7005" w:rsidP="0010215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318" w:hanging="318"/>
              <w:jc w:val="both"/>
              <w:rPr>
                <w:rFonts w:ascii="Arial" w:hAnsi="Arial" w:cs="Arial"/>
                <w:bCs/>
                <w:lang w:val="ms-MY"/>
              </w:rPr>
            </w:pPr>
            <w:r w:rsidRPr="00102159">
              <w:rPr>
                <w:rFonts w:ascii="Arial" w:hAnsi="Arial" w:cs="Arial"/>
                <w:bCs/>
                <w:lang w:val="ms-MY"/>
              </w:rPr>
              <w:t xml:space="preserve">Teknologi digunapakai tanpa </w:t>
            </w:r>
            <w:r w:rsidR="00650F40" w:rsidRPr="00102159">
              <w:rPr>
                <w:rFonts w:ascii="Arial" w:hAnsi="Arial" w:cs="Arial"/>
                <w:bCs/>
                <w:lang w:val="ms-MY"/>
              </w:rPr>
              <w:t>p</w:t>
            </w:r>
            <w:r w:rsidRPr="00102159">
              <w:rPr>
                <w:rFonts w:ascii="Arial" w:hAnsi="Arial" w:cs="Arial"/>
                <w:bCs/>
                <w:lang w:val="ms-MY"/>
              </w:rPr>
              <w:t xml:space="preserve">ulangan kepada MARDI (Gunaan Awam) </w:t>
            </w:r>
          </w:p>
          <w:p w14:paraId="0D17C991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  <w:p w14:paraId="649C80B6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  <w:p w14:paraId="6302B96E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  <w:p w14:paraId="7A909FB4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  <w:p w14:paraId="194BA811" w14:textId="77777777" w:rsidR="00DE7005" w:rsidRPr="00102159" w:rsidRDefault="00DE7005">
            <w:pPr>
              <w:spacing w:after="0" w:line="240" w:lineRule="auto"/>
              <w:jc w:val="both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4868" w14:textId="77777777" w:rsidR="00DE7005" w:rsidRPr="00102159" w:rsidRDefault="00DE7005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5620C" w14:textId="77777777" w:rsidR="00DE7005" w:rsidRPr="00102159" w:rsidRDefault="00DE7005">
            <w:pPr>
              <w:spacing w:before="120" w:after="120" w:line="240" w:lineRule="auto"/>
              <w:rPr>
                <w:rFonts w:ascii="Arial" w:hAnsi="Arial" w:cs="Arial"/>
                <w:bCs/>
                <w:lang w:val="ms-MY"/>
              </w:rPr>
            </w:pPr>
          </w:p>
        </w:tc>
        <w:bookmarkEnd w:id="2"/>
      </w:tr>
    </w:tbl>
    <w:p w14:paraId="0DF67481" w14:textId="212D37F1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5EC7E99F" w14:textId="5BFE6FD4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4B15002A" w14:textId="3BF9E39B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7C9D8EF7" w14:textId="7A7F7D8D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0800846F" w14:textId="04997167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0DA02F73" w14:textId="61AE31DB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72BB7F97" w14:textId="4A9C18CD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61703B53" w14:textId="63BE869C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1F3EE837" w14:textId="52D5DD59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7199792B" w14:textId="6420B933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566DC366" w14:textId="3AB837D4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48429968" w14:textId="476473A9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73B5FB46" w14:textId="130353D6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01B3EC5F" w14:textId="47FD501A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5BF6D773" w14:textId="20997621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3A559B84" w14:textId="5A535603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4A179CE9" w14:textId="6EE212E9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08324C11" w14:textId="77777777" w:rsidR="00F34B2F" w:rsidRDefault="00F34B2F" w:rsidP="00DE7005">
      <w:pPr>
        <w:spacing w:after="0" w:line="240" w:lineRule="auto"/>
        <w:ind w:left="-567" w:firstLine="567"/>
        <w:jc w:val="right"/>
        <w:rPr>
          <w:rFonts w:ascii="Arial" w:eastAsia="Times New Roman" w:hAnsi="Arial" w:cs="Arial"/>
          <w:b/>
          <w:i/>
          <w:iCs/>
          <w:szCs w:val="24"/>
          <w:lang w:val="ms-MY"/>
        </w:rPr>
        <w:sectPr w:rsidR="00F34B2F" w:rsidSect="002954BB">
          <w:headerReference w:type="default" r:id="rId11"/>
          <w:pgSz w:w="16834" w:h="11909" w:orient="landscape" w:code="9"/>
          <w:pgMar w:top="1139" w:right="680" w:bottom="1298" w:left="1196" w:header="720" w:footer="720" w:gutter="0"/>
          <w:cols w:space="720"/>
          <w:docGrid w:linePitch="360"/>
        </w:sectPr>
      </w:pPr>
    </w:p>
    <w:p w14:paraId="1D45BAE2" w14:textId="77777777" w:rsidR="00F34B2F" w:rsidRDefault="00F34B2F" w:rsidP="00DE7005">
      <w:pPr>
        <w:spacing w:after="0" w:line="240" w:lineRule="auto"/>
        <w:ind w:left="-567" w:firstLine="567"/>
        <w:jc w:val="right"/>
        <w:rPr>
          <w:rFonts w:ascii="Arial" w:eastAsia="Times New Roman" w:hAnsi="Arial" w:cs="Arial"/>
          <w:b/>
          <w:i/>
          <w:iCs/>
          <w:szCs w:val="24"/>
          <w:lang w:val="ms-MY"/>
        </w:rPr>
      </w:pPr>
    </w:p>
    <w:p w14:paraId="4B7CFD8C" w14:textId="21DC58C1" w:rsidR="002954BB" w:rsidRPr="00102159" w:rsidRDefault="00DE7005" w:rsidP="00DE7005">
      <w:pPr>
        <w:spacing w:after="0" w:line="240" w:lineRule="auto"/>
        <w:ind w:left="-567" w:firstLine="567"/>
        <w:jc w:val="right"/>
        <w:rPr>
          <w:rFonts w:ascii="Arial" w:eastAsia="Times New Roman" w:hAnsi="Arial" w:cs="Arial"/>
          <w:b/>
          <w:szCs w:val="24"/>
          <w:lang w:val="ms-MY"/>
        </w:rPr>
      </w:pPr>
      <w:r w:rsidRPr="00102159">
        <w:rPr>
          <w:rFonts w:ascii="Arial" w:eastAsia="Times New Roman" w:hAnsi="Arial" w:cs="Arial"/>
          <w:b/>
          <w:i/>
          <w:iCs/>
          <w:szCs w:val="24"/>
          <w:lang w:val="ms-MY"/>
        </w:rPr>
        <w:t>LAMPIRAN 5</w:t>
      </w:r>
    </w:p>
    <w:p w14:paraId="2B5BEA20" w14:textId="06148047" w:rsidR="002954BB" w:rsidRPr="00102159" w:rsidRDefault="002954BB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p w14:paraId="5B89C9B2" w14:textId="65A93B84" w:rsidR="002954BB" w:rsidRPr="00102159" w:rsidRDefault="00405DD5" w:rsidP="008C1EE2">
      <w:pPr>
        <w:tabs>
          <w:tab w:val="left" w:pos="567"/>
        </w:tabs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  <w:r w:rsidRPr="00102159">
        <w:rPr>
          <w:rFonts w:ascii="Arial" w:eastAsia="Times New Roman" w:hAnsi="Arial" w:cs="Arial"/>
          <w:b/>
          <w:szCs w:val="24"/>
          <w:lang w:val="ms-MY"/>
        </w:rPr>
        <w:t>3.5</w:t>
      </w:r>
      <w:r w:rsidR="008C1EE2" w:rsidRPr="00102159">
        <w:rPr>
          <w:rFonts w:ascii="Arial" w:eastAsia="Times New Roman" w:hAnsi="Arial" w:cs="Arial"/>
          <w:b/>
          <w:szCs w:val="24"/>
          <w:lang w:val="ms-MY"/>
        </w:rPr>
        <w:tab/>
      </w:r>
      <w:r w:rsidRPr="00102159">
        <w:rPr>
          <w:rFonts w:ascii="Arial" w:eastAsia="Times New Roman" w:hAnsi="Arial" w:cs="Arial"/>
          <w:b/>
          <w:szCs w:val="24"/>
          <w:lang w:val="ms-MY"/>
        </w:rPr>
        <w:t>Lain-lain Sumbangan (10 markah)</w:t>
      </w:r>
    </w:p>
    <w:p w14:paraId="47D11949" w14:textId="080AE1BA" w:rsidR="00405DD5" w:rsidRPr="00102159" w:rsidRDefault="00405DD5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6781"/>
        <w:gridCol w:w="2195"/>
      </w:tblGrid>
      <w:tr w:rsidR="00405DD5" w:rsidRPr="00102159" w14:paraId="19B5D133" w14:textId="77777777" w:rsidTr="00F34B2F">
        <w:trPr>
          <w:trHeight w:val="610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806D5" w14:textId="77777777" w:rsidR="00405DD5" w:rsidRPr="00102159" w:rsidRDefault="00405DD5" w:rsidP="00F34B2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bookmarkStart w:id="3" w:name="_Hlk45891028"/>
            <w:r w:rsidRPr="00102159">
              <w:rPr>
                <w:rFonts w:ascii="Arial" w:hAnsi="Arial" w:cs="Arial"/>
                <w:b/>
                <w:bCs/>
                <w:lang w:val="ms-MY"/>
              </w:rPr>
              <w:t>Bil.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B27BE" w14:textId="77777777" w:rsidR="00405DD5" w:rsidRPr="00102159" w:rsidRDefault="00405DD5" w:rsidP="00F34B2F">
            <w:pPr>
              <w:spacing w:after="0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102159">
              <w:rPr>
                <w:rFonts w:ascii="Arial" w:hAnsi="Arial" w:cs="Arial"/>
                <w:b/>
                <w:bCs/>
                <w:lang w:val="ms-MY"/>
              </w:rPr>
              <w:t>Senarai Sumbangan &amp; Maklumat Lengkap Sumbangan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0825C" w14:textId="77777777" w:rsidR="00405DD5" w:rsidRPr="00102159" w:rsidRDefault="00405DD5" w:rsidP="00F34B2F">
            <w:pPr>
              <w:spacing w:after="0"/>
              <w:jc w:val="center"/>
              <w:rPr>
                <w:rFonts w:ascii="Arial" w:hAnsi="Arial" w:cs="Arial"/>
                <w:b/>
                <w:bCs/>
                <w:lang w:val="ms-MY"/>
              </w:rPr>
            </w:pPr>
            <w:r w:rsidRPr="00102159">
              <w:rPr>
                <w:rFonts w:ascii="Arial" w:hAnsi="Arial" w:cs="Arial"/>
                <w:b/>
                <w:bCs/>
                <w:lang w:val="ms-MY"/>
              </w:rPr>
              <w:t>Tahun</w:t>
            </w:r>
          </w:p>
        </w:tc>
        <w:bookmarkEnd w:id="3"/>
      </w:tr>
      <w:tr w:rsidR="00405DD5" w:rsidRPr="00102159" w14:paraId="308C74FD" w14:textId="77777777" w:rsidTr="00F34B2F">
        <w:trPr>
          <w:trHeight w:val="424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759D5" w14:textId="77777777" w:rsidR="00405DD5" w:rsidRPr="00102159" w:rsidRDefault="00405DD5" w:rsidP="00DE7005">
            <w:pPr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1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E2515" w14:textId="77777777" w:rsidR="00405DD5" w:rsidRPr="00102159" w:rsidRDefault="00405DD5">
            <w:pPr>
              <w:jc w:val="both"/>
              <w:rPr>
                <w:rFonts w:ascii="Arial" w:hAnsi="Arial" w:cs="Arial"/>
                <w:b/>
                <w:bCs/>
                <w:lang w:val="ms-MY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17543" w14:textId="77777777" w:rsidR="00405DD5" w:rsidRPr="00102159" w:rsidRDefault="00405DD5">
            <w:pPr>
              <w:jc w:val="both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  <w:tr w:rsidR="00405DD5" w:rsidRPr="00102159" w14:paraId="42F9EE1C" w14:textId="77777777" w:rsidTr="00F34B2F">
        <w:trPr>
          <w:trHeight w:val="435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0EC19" w14:textId="77777777" w:rsidR="00405DD5" w:rsidRPr="00102159" w:rsidRDefault="00405DD5" w:rsidP="00DE7005">
            <w:pPr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2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E3AEB" w14:textId="77777777" w:rsidR="00405DD5" w:rsidRPr="00102159" w:rsidRDefault="00405DD5">
            <w:pPr>
              <w:jc w:val="both"/>
              <w:rPr>
                <w:rFonts w:ascii="Arial" w:hAnsi="Arial" w:cs="Arial"/>
                <w:b/>
                <w:bCs/>
                <w:lang w:val="ms-MY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4048" w14:textId="77777777" w:rsidR="00405DD5" w:rsidRPr="00102159" w:rsidRDefault="00405DD5">
            <w:pPr>
              <w:jc w:val="both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  <w:tr w:rsidR="00405DD5" w:rsidRPr="00102159" w14:paraId="3F449DB2" w14:textId="77777777" w:rsidTr="00F34B2F">
        <w:trPr>
          <w:trHeight w:val="435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08DDA" w14:textId="77777777" w:rsidR="00405DD5" w:rsidRPr="00102159" w:rsidRDefault="00405DD5" w:rsidP="00DE7005">
            <w:pPr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3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EAA54" w14:textId="77777777" w:rsidR="00405DD5" w:rsidRPr="00102159" w:rsidRDefault="00405DD5">
            <w:pPr>
              <w:jc w:val="both"/>
              <w:rPr>
                <w:rFonts w:ascii="Arial" w:hAnsi="Arial" w:cs="Arial"/>
                <w:b/>
                <w:bCs/>
                <w:lang w:val="ms-MY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932F3" w14:textId="77777777" w:rsidR="00405DD5" w:rsidRPr="00102159" w:rsidRDefault="00405DD5">
            <w:pPr>
              <w:jc w:val="both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  <w:tr w:rsidR="00405DD5" w:rsidRPr="00102159" w14:paraId="69CF1EE8" w14:textId="77777777" w:rsidTr="00F34B2F">
        <w:trPr>
          <w:trHeight w:val="435"/>
        </w:trPr>
        <w:tc>
          <w:tcPr>
            <w:tcW w:w="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29499" w14:textId="77777777" w:rsidR="00405DD5" w:rsidRPr="00102159" w:rsidRDefault="00405DD5" w:rsidP="00DE7005">
            <w:pPr>
              <w:jc w:val="center"/>
              <w:rPr>
                <w:rFonts w:ascii="Arial" w:hAnsi="Arial" w:cs="Arial"/>
                <w:lang w:val="ms-MY"/>
              </w:rPr>
            </w:pPr>
            <w:r w:rsidRPr="00102159">
              <w:rPr>
                <w:rFonts w:ascii="Arial" w:hAnsi="Arial" w:cs="Arial"/>
                <w:lang w:val="ms-MY"/>
              </w:rPr>
              <w:t>4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B90BE" w14:textId="77777777" w:rsidR="00405DD5" w:rsidRPr="00102159" w:rsidRDefault="00405DD5">
            <w:pPr>
              <w:jc w:val="both"/>
              <w:rPr>
                <w:rFonts w:ascii="Arial" w:hAnsi="Arial" w:cs="Arial"/>
                <w:b/>
                <w:bCs/>
                <w:lang w:val="ms-MY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C96B9" w14:textId="77777777" w:rsidR="00405DD5" w:rsidRPr="00102159" w:rsidRDefault="00405DD5">
            <w:pPr>
              <w:jc w:val="both"/>
              <w:rPr>
                <w:rFonts w:ascii="Arial" w:hAnsi="Arial" w:cs="Arial"/>
                <w:b/>
                <w:bCs/>
                <w:lang w:val="ms-MY"/>
              </w:rPr>
            </w:pPr>
          </w:p>
        </w:tc>
      </w:tr>
    </w:tbl>
    <w:p w14:paraId="6D9BAE87" w14:textId="2662C73A" w:rsidR="00DE7005" w:rsidRPr="00102159" w:rsidRDefault="00DE7005" w:rsidP="00F34B2F">
      <w:pPr>
        <w:spacing w:before="60"/>
        <w:jc w:val="both"/>
        <w:rPr>
          <w:rFonts w:ascii="Arial" w:hAnsi="Arial" w:cs="Arial"/>
          <w:i/>
          <w:strike/>
          <w:lang w:val="ms-MY"/>
        </w:rPr>
      </w:pPr>
      <w:r w:rsidRPr="00102159">
        <w:rPr>
          <w:rFonts w:ascii="Arial" w:hAnsi="Arial" w:cs="Arial"/>
          <w:i/>
          <w:lang w:val="ms-MY"/>
        </w:rPr>
        <w:t>Pakar rujuk, konsultansi, menyelia pelajar PhD, Master, editor, perjawatan dalam pertubuhan/jawatan kuasa, keahlian profesional, tenaga pengajar panel penilai,</w:t>
      </w:r>
      <w:r w:rsidR="00F34B2F">
        <w:rPr>
          <w:rFonts w:ascii="Arial" w:hAnsi="Arial" w:cs="Arial"/>
          <w:i/>
          <w:lang w:val="ms-MY"/>
        </w:rPr>
        <w:t xml:space="preserve"> </w:t>
      </w:r>
      <w:r w:rsidRPr="00102159">
        <w:rPr>
          <w:rFonts w:ascii="Arial" w:hAnsi="Arial" w:cs="Arial"/>
          <w:i/>
          <w:lang w:val="ms-MY"/>
        </w:rPr>
        <w:t>hakim, pembentang kertas kerja dan lain-lain</w:t>
      </w:r>
    </w:p>
    <w:bookmarkEnd w:id="1"/>
    <w:p w14:paraId="24825FC8" w14:textId="77777777" w:rsidR="00405DD5" w:rsidRPr="00102159" w:rsidRDefault="00405DD5" w:rsidP="00547552">
      <w:pPr>
        <w:spacing w:after="0" w:line="240" w:lineRule="auto"/>
        <w:ind w:left="-567" w:firstLine="567"/>
        <w:rPr>
          <w:rFonts w:ascii="Arial" w:eastAsia="Times New Roman" w:hAnsi="Arial" w:cs="Arial"/>
          <w:b/>
          <w:szCs w:val="24"/>
          <w:lang w:val="ms-MY"/>
        </w:rPr>
      </w:pPr>
    </w:p>
    <w:sectPr w:rsidR="00405DD5" w:rsidRPr="00102159" w:rsidSect="00F34B2F">
      <w:pgSz w:w="11909" w:h="16834" w:code="9"/>
      <w:pgMar w:top="680" w:right="1298" w:bottom="1196" w:left="11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19FCC" w14:textId="77777777" w:rsidR="002310CC" w:rsidRDefault="002310CC" w:rsidP="00547552">
      <w:pPr>
        <w:spacing w:after="0" w:line="240" w:lineRule="auto"/>
      </w:pPr>
      <w:r>
        <w:separator/>
      </w:r>
    </w:p>
  </w:endnote>
  <w:endnote w:type="continuationSeparator" w:id="0">
    <w:p w14:paraId="2D63FE6C" w14:textId="77777777" w:rsidR="002310CC" w:rsidRDefault="002310CC" w:rsidP="005475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A729E" w14:textId="77777777" w:rsidR="00260438" w:rsidRDefault="005F01C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0BDF7B" w14:textId="77777777" w:rsidR="00260438" w:rsidRDefault="00E55CB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  <w:sz w:val="18"/>
        <w:szCs w:val="18"/>
      </w:rPr>
      <w:id w:val="1489830004"/>
      <w:docPartObj>
        <w:docPartGallery w:val="Page Numbers (Bottom of Page)"/>
        <w:docPartUnique/>
      </w:docPartObj>
    </w:sdtPr>
    <w:sdtEndPr/>
    <w:sdtContent>
      <w:sdt>
        <w:sdtPr>
          <w:rPr>
            <w:i/>
            <w:iCs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76B18CF" w14:textId="1915F897" w:rsidR="006F5C20" w:rsidRPr="006F5C20" w:rsidRDefault="006F5C20">
            <w:pPr>
              <w:pStyle w:val="Footer"/>
              <w:jc w:val="right"/>
              <w:rPr>
                <w:i/>
                <w:iCs/>
                <w:sz w:val="18"/>
                <w:szCs w:val="18"/>
              </w:rPr>
            </w:pPr>
            <w:proofErr w:type="spellStart"/>
            <w:r w:rsidRPr="006F5C20">
              <w:rPr>
                <w:i/>
                <w:iCs/>
                <w:sz w:val="18"/>
                <w:szCs w:val="18"/>
              </w:rPr>
              <w:t>Muka</w:t>
            </w:r>
            <w:proofErr w:type="spellEnd"/>
            <w:r w:rsidRPr="006F5C20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F5C20">
              <w:rPr>
                <w:i/>
                <w:iCs/>
                <w:sz w:val="18"/>
                <w:szCs w:val="18"/>
              </w:rPr>
              <w:t>surat</w:t>
            </w:r>
            <w:proofErr w:type="spellEnd"/>
            <w:r w:rsidRPr="006F5C20">
              <w:rPr>
                <w:i/>
                <w:iCs/>
                <w:sz w:val="18"/>
                <w:szCs w:val="18"/>
              </w:rPr>
              <w:t xml:space="preserve"> </w:t>
            </w:r>
            <w:r w:rsidRPr="006F5C20">
              <w:rPr>
                <w:b/>
                <w:bCs/>
                <w:i/>
                <w:iCs/>
                <w:sz w:val="18"/>
                <w:szCs w:val="18"/>
              </w:rPr>
              <w:fldChar w:fldCharType="begin"/>
            </w:r>
            <w:r w:rsidRPr="006F5C20">
              <w:rPr>
                <w:b/>
                <w:bCs/>
                <w:i/>
                <w:iCs/>
                <w:sz w:val="18"/>
                <w:szCs w:val="18"/>
              </w:rPr>
              <w:instrText xml:space="preserve"> PAGE </w:instrText>
            </w:r>
            <w:r w:rsidRPr="006F5C20">
              <w:rPr>
                <w:b/>
                <w:bCs/>
                <w:i/>
                <w:iCs/>
                <w:sz w:val="18"/>
                <w:szCs w:val="18"/>
              </w:rPr>
              <w:fldChar w:fldCharType="separate"/>
            </w:r>
            <w:r w:rsidRPr="006F5C20">
              <w:rPr>
                <w:b/>
                <w:bCs/>
                <w:i/>
                <w:iCs/>
                <w:noProof/>
                <w:sz w:val="18"/>
                <w:szCs w:val="18"/>
              </w:rPr>
              <w:t>2</w:t>
            </w:r>
            <w:r w:rsidRPr="006F5C20">
              <w:rPr>
                <w:b/>
                <w:bCs/>
                <w:i/>
                <w:iCs/>
                <w:sz w:val="18"/>
                <w:szCs w:val="18"/>
              </w:rPr>
              <w:fldChar w:fldCharType="end"/>
            </w:r>
            <w:r w:rsidRPr="006F5C20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F5C20">
              <w:rPr>
                <w:i/>
                <w:iCs/>
                <w:sz w:val="18"/>
                <w:szCs w:val="18"/>
              </w:rPr>
              <w:t>daripada</w:t>
            </w:r>
            <w:proofErr w:type="spellEnd"/>
            <w:r w:rsidRPr="006F5C20">
              <w:rPr>
                <w:i/>
                <w:iCs/>
                <w:sz w:val="18"/>
                <w:szCs w:val="18"/>
              </w:rPr>
              <w:t xml:space="preserve"> </w:t>
            </w:r>
            <w:r w:rsidRPr="006F5C20">
              <w:rPr>
                <w:b/>
                <w:bCs/>
                <w:i/>
                <w:iCs/>
                <w:sz w:val="18"/>
                <w:szCs w:val="18"/>
              </w:rPr>
              <w:fldChar w:fldCharType="begin"/>
            </w:r>
            <w:r w:rsidRPr="006F5C20">
              <w:rPr>
                <w:b/>
                <w:bCs/>
                <w:i/>
                <w:iCs/>
                <w:sz w:val="18"/>
                <w:szCs w:val="18"/>
              </w:rPr>
              <w:instrText xml:space="preserve"> NUMPAGES  </w:instrText>
            </w:r>
            <w:r w:rsidRPr="006F5C20">
              <w:rPr>
                <w:b/>
                <w:bCs/>
                <w:i/>
                <w:iCs/>
                <w:sz w:val="18"/>
                <w:szCs w:val="18"/>
              </w:rPr>
              <w:fldChar w:fldCharType="separate"/>
            </w:r>
            <w:r w:rsidRPr="006F5C20">
              <w:rPr>
                <w:b/>
                <w:bCs/>
                <w:i/>
                <w:iCs/>
                <w:noProof/>
                <w:sz w:val="18"/>
                <w:szCs w:val="18"/>
              </w:rPr>
              <w:t>2</w:t>
            </w:r>
            <w:r w:rsidRPr="006F5C20">
              <w:rPr>
                <w:b/>
                <w:bCs/>
                <w:i/>
                <w:iCs/>
                <w:sz w:val="18"/>
                <w:szCs w:val="18"/>
              </w:rPr>
              <w:fldChar w:fldCharType="end"/>
            </w:r>
          </w:p>
        </w:sdtContent>
      </w:sdt>
    </w:sdtContent>
  </w:sdt>
  <w:p w14:paraId="0274E1A4" w14:textId="77777777" w:rsidR="006F5C20" w:rsidRDefault="006F5C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A9C12" w14:textId="77777777" w:rsidR="002310CC" w:rsidRDefault="002310CC" w:rsidP="00547552">
      <w:pPr>
        <w:spacing w:after="0" w:line="240" w:lineRule="auto"/>
      </w:pPr>
      <w:r>
        <w:separator/>
      </w:r>
    </w:p>
  </w:footnote>
  <w:footnote w:type="continuationSeparator" w:id="0">
    <w:p w14:paraId="37E698E0" w14:textId="77777777" w:rsidR="002310CC" w:rsidRDefault="002310CC" w:rsidP="005475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D6EEE" w14:textId="1831FE4B" w:rsidR="0020618B" w:rsidRPr="00B46AF6" w:rsidRDefault="005F01C3" w:rsidP="00B46AF6">
    <w:pPr>
      <w:pStyle w:val="Header"/>
      <w:jc w:val="right"/>
      <w:rPr>
        <w:rFonts w:cs="Arial"/>
        <w:sz w:val="24"/>
      </w:rPr>
    </w:pPr>
    <w:r w:rsidRPr="00C33E69">
      <w:rPr>
        <w:rFonts w:cs="Arial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AIM </w:t>
    </w:r>
    <w:r w:rsidR="00890409" w:rsidRPr="00C33E69">
      <w:rPr>
        <w:rFonts w:cs="Arial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9B3A2" w14:textId="5B1DCE1E" w:rsidR="00260438" w:rsidRPr="00B46AF6" w:rsidRDefault="005F01C3" w:rsidP="005B073F">
    <w:pPr>
      <w:pStyle w:val="Header"/>
      <w:jc w:val="right"/>
      <w:rPr>
        <w:rFonts w:cs="Arial"/>
        <w:i/>
        <w:sz w:val="18"/>
      </w:rPr>
    </w:pPr>
    <w:r w:rsidRPr="00547552">
      <w:rPr>
        <w:rFonts w:cs="Arial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 xml:space="preserve">AIM </w:t>
    </w:r>
    <w:r w:rsidR="00890409">
      <w:rPr>
        <w:rFonts w:cs="Arial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E3A0E"/>
    <w:multiLevelType w:val="hybridMultilevel"/>
    <w:tmpl w:val="E076CF34"/>
    <w:lvl w:ilvl="0" w:tplc="32E4E070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42967"/>
    <w:multiLevelType w:val="hybridMultilevel"/>
    <w:tmpl w:val="17102CDE"/>
    <w:lvl w:ilvl="0" w:tplc="99BA0B5C">
      <w:start w:val="1"/>
      <w:numFmt w:val="decimal"/>
      <w:lvlText w:val="1.%1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B5EA0"/>
    <w:multiLevelType w:val="hybridMultilevel"/>
    <w:tmpl w:val="C76E5972"/>
    <w:lvl w:ilvl="0" w:tplc="2AE85594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C05F9"/>
    <w:multiLevelType w:val="hybridMultilevel"/>
    <w:tmpl w:val="8D9C25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B62EBB"/>
    <w:multiLevelType w:val="hybridMultilevel"/>
    <w:tmpl w:val="DDDE07D4"/>
    <w:lvl w:ilvl="0" w:tplc="3A764246">
      <w:start w:val="1"/>
      <w:numFmt w:val="decimal"/>
      <w:lvlText w:val="%1.0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E11EB"/>
    <w:multiLevelType w:val="hybridMultilevel"/>
    <w:tmpl w:val="45A8C0F4"/>
    <w:lvl w:ilvl="0" w:tplc="E3281200">
      <w:start w:val="1"/>
      <w:numFmt w:val="decimal"/>
      <w:lvlText w:val="2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C1DB7"/>
    <w:multiLevelType w:val="hybridMultilevel"/>
    <w:tmpl w:val="E20C8F56"/>
    <w:lvl w:ilvl="0" w:tplc="196811B0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876B99"/>
    <w:multiLevelType w:val="hybridMultilevel"/>
    <w:tmpl w:val="1046A6CA"/>
    <w:lvl w:ilvl="0" w:tplc="71567188">
      <w:start w:val="1"/>
      <w:numFmt w:val="bullet"/>
      <w:lvlText w:val=""/>
      <w:lvlJc w:val="left"/>
      <w:pPr>
        <w:ind w:left="502" w:hanging="360"/>
      </w:pPr>
      <w:rPr>
        <w:rFonts w:ascii="Symbol" w:eastAsia="Times New Roman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41C011DB"/>
    <w:multiLevelType w:val="hybridMultilevel"/>
    <w:tmpl w:val="3F063F7C"/>
    <w:lvl w:ilvl="0" w:tplc="FB5E027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A1A6A"/>
    <w:multiLevelType w:val="hybridMultilevel"/>
    <w:tmpl w:val="15164B9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542BA"/>
    <w:multiLevelType w:val="hybridMultilevel"/>
    <w:tmpl w:val="E5D0077C"/>
    <w:lvl w:ilvl="0" w:tplc="56A2F39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CB1735"/>
    <w:multiLevelType w:val="hybridMultilevel"/>
    <w:tmpl w:val="0D46B3F0"/>
    <w:lvl w:ilvl="0" w:tplc="96108E1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037056"/>
    <w:multiLevelType w:val="hybridMultilevel"/>
    <w:tmpl w:val="A49EC89E"/>
    <w:lvl w:ilvl="0" w:tplc="37700F08">
      <w:start w:val="1"/>
      <w:numFmt w:val="decimal"/>
      <w:lvlText w:val="3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5B1EC3"/>
    <w:multiLevelType w:val="hybridMultilevel"/>
    <w:tmpl w:val="AE46403A"/>
    <w:lvl w:ilvl="0" w:tplc="AAA2949E">
      <w:start w:val="1"/>
      <w:numFmt w:val="decimal"/>
      <w:lvlText w:val="4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2B5861"/>
    <w:multiLevelType w:val="multilevel"/>
    <w:tmpl w:val="7868B40A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626160075">
    <w:abstractNumId w:val="2"/>
  </w:num>
  <w:num w:numId="2" w16cid:durableId="656225931">
    <w:abstractNumId w:val="3"/>
  </w:num>
  <w:num w:numId="3" w16cid:durableId="106045180">
    <w:abstractNumId w:val="9"/>
  </w:num>
  <w:num w:numId="4" w16cid:durableId="499931954">
    <w:abstractNumId w:val="14"/>
  </w:num>
  <w:num w:numId="5" w16cid:durableId="353848915">
    <w:abstractNumId w:val="6"/>
  </w:num>
  <w:num w:numId="6" w16cid:durableId="1153911683">
    <w:abstractNumId w:val="8"/>
  </w:num>
  <w:num w:numId="7" w16cid:durableId="1871457299">
    <w:abstractNumId w:val="4"/>
  </w:num>
  <w:num w:numId="8" w16cid:durableId="722749180">
    <w:abstractNumId w:val="13"/>
  </w:num>
  <w:num w:numId="9" w16cid:durableId="498694537">
    <w:abstractNumId w:val="12"/>
  </w:num>
  <w:num w:numId="10" w16cid:durableId="656610703">
    <w:abstractNumId w:val="5"/>
  </w:num>
  <w:num w:numId="11" w16cid:durableId="858615842">
    <w:abstractNumId w:val="10"/>
  </w:num>
  <w:num w:numId="12" w16cid:durableId="256445695">
    <w:abstractNumId w:val="7"/>
  </w:num>
  <w:num w:numId="13" w16cid:durableId="606354828">
    <w:abstractNumId w:val="0"/>
  </w:num>
  <w:num w:numId="14" w16cid:durableId="2742949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83441167">
    <w:abstractNumId w:val="11"/>
  </w:num>
  <w:num w:numId="16" w16cid:durableId="1388382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wMLY0NDE1NTY0tzRW0lEKTi0uzszPAykwrQUADC2jECwAAAA="/>
  </w:docVars>
  <w:rsids>
    <w:rsidRoot w:val="003D3180"/>
    <w:rsid w:val="00052438"/>
    <w:rsid w:val="000C124D"/>
    <w:rsid w:val="00101B61"/>
    <w:rsid w:val="00102159"/>
    <w:rsid w:val="00131591"/>
    <w:rsid w:val="001540A3"/>
    <w:rsid w:val="00156872"/>
    <w:rsid w:val="00192DB5"/>
    <w:rsid w:val="001C0AFF"/>
    <w:rsid w:val="002310CC"/>
    <w:rsid w:val="002321D7"/>
    <w:rsid w:val="00245B7A"/>
    <w:rsid w:val="002954BB"/>
    <w:rsid w:val="0032185D"/>
    <w:rsid w:val="00352D99"/>
    <w:rsid w:val="00370AEA"/>
    <w:rsid w:val="003B40C0"/>
    <w:rsid w:val="003D3180"/>
    <w:rsid w:val="00405DD5"/>
    <w:rsid w:val="00451B35"/>
    <w:rsid w:val="004A2183"/>
    <w:rsid w:val="004B2103"/>
    <w:rsid w:val="004D528B"/>
    <w:rsid w:val="004F68CF"/>
    <w:rsid w:val="00515887"/>
    <w:rsid w:val="005400EE"/>
    <w:rsid w:val="00547552"/>
    <w:rsid w:val="005B0CAE"/>
    <w:rsid w:val="005F01C3"/>
    <w:rsid w:val="00650F40"/>
    <w:rsid w:val="006A0004"/>
    <w:rsid w:val="006F314A"/>
    <w:rsid w:val="006F5C20"/>
    <w:rsid w:val="00787D3B"/>
    <w:rsid w:val="007B730E"/>
    <w:rsid w:val="00855298"/>
    <w:rsid w:val="00876D71"/>
    <w:rsid w:val="00890409"/>
    <w:rsid w:val="008C1EE2"/>
    <w:rsid w:val="008E6DA2"/>
    <w:rsid w:val="00927B66"/>
    <w:rsid w:val="0093365C"/>
    <w:rsid w:val="00AD5C88"/>
    <w:rsid w:val="00B41CBB"/>
    <w:rsid w:val="00B52FC9"/>
    <w:rsid w:val="00BE174E"/>
    <w:rsid w:val="00BF72AE"/>
    <w:rsid w:val="00C13C12"/>
    <w:rsid w:val="00C33E69"/>
    <w:rsid w:val="00CA1D13"/>
    <w:rsid w:val="00D12060"/>
    <w:rsid w:val="00DB082C"/>
    <w:rsid w:val="00DC146E"/>
    <w:rsid w:val="00DD2A08"/>
    <w:rsid w:val="00DE7005"/>
    <w:rsid w:val="00E145C6"/>
    <w:rsid w:val="00E21B69"/>
    <w:rsid w:val="00E50A3A"/>
    <w:rsid w:val="00E55CB8"/>
    <w:rsid w:val="00E61FB1"/>
    <w:rsid w:val="00E872F5"/>
    <w:rsid w:val="00EE591F"/>
    <w:rsid w:val="00F01584"/>
    <w:rsid w:val="00F05627"/>
    <w:rsid w:val="00F34B2F"/>
    <w:rsid w:val="00F505F2"/>
    <w:rsid w:val="00F860D6"/>
    <w:rsid w:val="00F91BCD"/>
    <w:rsid w:val="00F92AF5"/>
    <w:rsid w:val="00F97F10"/>
    <w:rsid w:val="00FA2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03176"/>
  <w15:chartTrackingRefBased/>
  <w15:docId w15:val="{2A881F32-1EBD-4551-9CDA-521DB1E1C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180"/>
    <w:pPr>
      <w:spacing w:after="200" w:line="276" w:lineRule="auto"/>
    </w:pPr>
    <w:rPr>
      <w:rFonts w:ascii="Calibri" w:eastAsia="Calibri" w:hAnsi="Calibri" w:cs="Times New Roman"/>
      <w:lang w:val="en-MY"/>
    </w:rPr>
  </w:style>
  <w:style w:type="paragraph" w:styleId="Heading1">
    <w:name w:val="heading 1"/>
    <w:basedOn w:val="Normal"/>
    <w:next w:val="Normal"/>
    <w:link w:val="Heading1Char"/>
    <w:qFormat/>
    <w:rsid w:val="00C33E69"/>
    <w:pPr>
      <w:keepNext/>
      <w:spacing w:after="100" w:line="240" w:lineRule="auto"/>
      <w:ind w:left="720"/>
      <w:outlineLvl w:val="0"/>
    </w:pPr>
    <w:rPr>
      <w:rFonts w:ascii="Arial" w:eastAsia="Times New Roman" w:hAnsi="Arial"/>
      <w:b/>
      <w:bCs/>
      <w:sz w:val="28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3180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18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475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552"/>
    <w:rPr>
      <w:rFonts w:ascii="Calibri" w:eastAsia="Calibri" w:hAnsi="Calibri" w:cs="Times New Roman"/>
      <w:lang w:val="en-MY"/>
    </w:rPr>
  </w:style>
  <w:style w:type="paragraph" w:styleId="Header">
    <w:name w:val="header"/>
    <w:basedOn w:val="Normal"/>
    <w:link w:val="HeaderChar"/>
    <w:uiPriority w:val="99"/>
    <w:unhideWhenUsed/>
    <w:rsid w:val="005475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552"/>
    <w:rPr>
      <w:rFonts w:ascii="Calibri" w:eastAsia="Calibri" w:hAnsi="Calibri" w:cs="Times New Roman"/>
      <w:lang w:val="en-MY"/>
    </w:rPr>
  </w:style>
  <w:style w:type="character" w:styleId="PageNumber">
    <w:name w:val="page number"/>
    <w:basedOn w:val="DefaultParagraphFont"/>
    <w:rsid w:val="00547552"/>
  </w:style>
  <w:style w:type="table" w:customStyle="1" w:styleId="TableGrid1">
    <w:name w:val="Table Grid1"/>
    <w:basedOn w:val="TableNormal"/>
    <w:next w:val="TableGrid"/>
    <w:uiPriority w:val="39"/>
    <w:rsid w:val="004D5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C1EE2"/>
    <w:pPr>
      <w:spacing w:after="0" w:line="240" w:lineRule="auto"/>
    </w:pPr>
    <w:rPr>
      <w:rFonts w:ascii="Calibri" w:eastAsia="Calibri" w:hAnsi="Calibri" w:cs="Times New Roman"/>
      <w:lang w:val="en-MY"/>
    </w:rPr>
  </w:style>
  <w:style w:type="character" w:customStyle="1" w:styleId="Heading1Char">
    <w:name w:val="Heading 1 Char"/>
    <w:basedOn w:val="DefaultParagraphFont"/>
    <w:link w:val="Heading1"/>
    <w:rsid w:val="00C33E69"/>
    <w:rPr>
      <w:rFonts w:ascii="Arial" w:eastAsia="Times New Roman" w:hAnsi="Arial" w:cs="Times New Roman"/>
      <w:b/>
      <w:bCs/>
      <w:sz w:val="28"/>
      <w:szCs w:val="24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885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SA HOSNI</dc:creator>
  <cp:keywords/>
  <dc:description/>
  <cp:lastModifiedBy>Mohd Shukri Mat Ali</cp:lastModifiedBy>
  <cp:revision>11</cp:revision>
  <dcterms:created xsi:type="dcterms:W3CDTF">2022-07-25T14:32:00Z</dcterms:created>
  <dcterms:modified xsi:type="dcterms:W3CDTF">2022-07-25T14:55:00Z</dcterms:modified>
</cp:coreProperties>
</file>